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FB6BDF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752E4C">
                              <w:rPr>
                                <w:rStyle w:val="sowc"/>
                                <w:b/>
                                <w:color w:val="FFFFFF" w:themeColor="background1"/>
                                <w:sz w:val="40"/>
                                <w:szCs w:val="40"/>
                              </w:rPr>
                              <w:t>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FB6BDF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752E4C">
                        <w:rPr>
                          <w:rStyle w:val="sowc"/>
                          <w:b/>
                          <w:color w:val="FFFFFF" w:themeColor="background1"/>
                          <w:sz w:val="40"/>
                          <w:szCs w:val="40"/>
                        </w:rPr>
                        <w:t>8</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bookmarkStart w:id="0" w:name="_GoBack"/>
          <w:bookmarkEnd w:id="0"/>
        </w:p>
        <w:p w14:paraId="49E83DFE" w14:textId="77777777" w:rsidR="00002747" w:rsidRPr="00002747" w:rsidRDefault="00002747" w:rsidP="00002747">
          <w:pPr>
            <w:rPr>
              <w:lang w:eastAsia="en-US"/>
            </w:rPr>
          </w:pPr>
        </w:p>
        <w:p w14:paraId="329640B4" w14:textId="60B9A81B" w:rsidR="00682D53" w:rsidRDefault="000027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9337100" w:history="1">
            <w:r w:rsidR="00682D53" w:rsidRPr="00214CF9">
              <w:rPr>
                <w:rStyle w:val="Hyperlink"/>
                <w:noProof/>
              </w:rPr>
              <w:t>Revision history</w:t>
            </w:r>
            <w:r w:rsidR="00682D53">
              <w:rPr>
                <w:noProof/>
                <w:webHidden/>
              </w:rPr>
              <w:tab/>
            </w:r>
            <w:r w:rsidR="00682D53">
              <w:rPr>
                <w:noProof/>
                <w:webHidden/>
              </w:rPr>
              <w:fldChar w:fldCharType="begin"/>
            </w:r>
            <w:r w:rsidR="00682D53">
              <w:rPr>
                <w:noProof/>
                <w:webHidden/>
              </w:rPr>
              <w:instrText xml:space="preserve"> PAGEREF _Toc9337100 \h </w:instrText>
            </w:r>
            <w:r w:rsidR="00682D53">
              <w:rPr>
                <w:noProof/>
                <w:webHidden/>
              </w:rPr>
            </w:r>
            <w:r w:rsidR="00682D53">
              <w:rPr>
                <w:noProof/>
                <w:webHidden/>
              </w:rPr>
              <w:fldChar w:fldCharType="separate"/>
            </w:r>
            <w:r w:rsidR="00401819">
              <w:rPr>
                <w:noProof/>
                <w:webHidden/>
              </w:rPr>
              <w:t>4</w:t>
            </w:r>
            <w:r w:rsidR="00682D53">
              <w:rPr>
                <w:noProof/>
                <w:webHidden/>
              </w:rPr>
              <w:fldChar w:fldCharType="end"/>
            </w:r>
          </w:hyperlink>
        </w:p>
        <w:p w14:paraId="493D0D89" w14:textId="5E5D64CC"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1" w:history="1">
            <w:r w:rsidRPr="00214CF9">
              <w:rPr>
                <w:rStyle w:val="Hyperlink"/>
                <w:noProof/>
              </w:rPr>
              <w:t>1.1.</w:t>
            </w:r>
            <w:r>
              <w:rPr>
                <w:rFonts w:asciiTheme="minorHAnsi" w:eastAsiaTheme="minorEastAsia" w:hAnsiTheme="minorHAnsi" w:cstheme="minorBidi"/>
                <w:noProof/>
                <w:sz w:val="22"/>
                <w:szCs w:val="22"/>
                <w:lang w:val="bg-BG" w:eastAsia="bg-BG"/>
              </w:rPr>
              <w:tab/>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01 \h </w:instrText>
            </w:r>
            <w:r>
              <w:rPr>
                <w:noProof/>
                <w:webHidden/>
              </w:rPr>
            </w:r>
            <w:r>
              <w:rPr>
                <w:noProof/>
                <w:webHidden/>
              </w:rPr>
              <w:fldChar w:fldCharType="separate"/>
            </w:r>
            <w:r w:rsidR="00401819">
              <w:rPr>
                <w:noProof/>
                <w:webHidden/>
              </w:rPr>
              <w:t>5</w:t>
            </w:r>
            <w:r>
              <w:rPr>
                <w:noProof/>
                <w:webHidden/>
              </w:rPr>
              <w:fldChar w:fldCharType="end"/>
            </w:r>
          </w:hyperlink>
        </w:p>
        <w:p w14:paraId="463D19EF" w14:textId="12FD9392"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2" w:history="1">
            <w:r w:rsidRPr="00214CF9">
              <w:rPr>
                <w:rStyle w:val="Hyperlink"/>
                <w:noProof/>
              </w:rPr>
              <w:t>1.2.</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02 \h </w:instrText>
            </w:r>
            <w:r>
              <w:rPr>
                <w:noProof/>
                <w:webHidden/>
              </w:rPr>
            </w:r>
            <w:r>
              <w:rPr>
                <w:noProof/>
                <w:webHidden/>
              </w:rPr>
              <w:fldChar w:fldCharType="separate"/>
            </w:r>
            <w:r w:rsidR="00401819">
              <w:rPr>
                <w:noProof/>
                <w:webHidden/>
              </w:rPr>
              <w:t>5</w:t>
            </w:r>
            <w:r>
              <w:rPr>
                <w:noProof/>
                <w:webHidden/>
              </w:rPr>
              <w:fldChar w:fldCharType="end"/>
            </w:r>
          </w:hyperlink>
        </w:p>
        <w:p w14:paraId="3118C582" w14:textId="675B6530"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3" w:history="1">
            <w:r w:rsidRPr="00214CF9">
              <w:rPr>
                <w:rStyle w:val="Hyperlink"/>
                <w:noProof/>
              </w:rPr>
              <w:t>1.3.</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03 \h </w:instrText>
            </w:r>
            <w:r>
              <w:rPr>
                <w:noProof/>
                <w:webHidden/>
              </w:rPr>
            </w:r>
            <w:r>
              <w:rPr>
                <w:noProof/>
                <w:webHidden/>
              </w:rPr>
              <w:fldChar w:fldCharType="separate"/>
            </w:r>
            <w:r w:rsidR="00401819">
              <w:rPr>
                <w:noProof/>
                <w:webHidden/>
              </w:rPr>
              <w:t>5</w:t>
            </w:r>
            <w:r>
              <w:rPr>
                <w:noProof/>
                <w:webHidden/>
              </w:rPr>
              <w:fldChar w:fldCharType="end"/>
            </w:r>
          </w:hyperlink>
        </w:p>
        <w:p w14:paraId="1E5DE458" w14:textId="69851CBC"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4" w:history="1">
            <w:r w:rsidRPr="00214CF9">
              <w:rPr>
                <w:rStyle w:val="Hyperlink"/>
                <w:noProof/>
              </w:rPr>
              <w:t>2.1</w:t>
            </w:r>
            <w:r>
              <w:rPr>
                <w:rFonts w:asciiTheme="minorHAnsi" w:eastAsiaTheme="minorEastAsia" w:hAnsiTheme="minorHAnsi" w:cstheme="minorBidi"/>
                <w:noProof/>
                <w:sz w:val="22"/>
                <w:szCs w:val="22"/>
                <w:lang w:val="bg-BG" w:eastAsia="bg-BG"/>
              </w:rPr>
              <w:tab/>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04 \h </w:instrText>
            </w:r>
            <w:r>
              <w:rPr>
                <w:noProof/>
                <w:webHidden/>
              </w:rPr>
            </w:r>
            <w:r>
              <w:rPr>
                <w:noProof/>
                <w:webHidden/>
              </w:rPr>
              <w:fldChar w:fldCharType="separate"/>
            </w:r>
            <w:r w:rsidR="00401819">
              <w:rPr>
                <w:noProof/>
                <w:webHidden/>
              </w:rPr>
              <w:t>6</w:t>
            </w:r>
            <w:r>
              <w:rPr>
                <w:noProof/>
                <w:webHidden/>
              </w:rPr>
              <w:fldChar w:fldCharType="end"/>
            </w:r>
          </w:hyperlink>
        </w:p>
        <w:p w14:paraId="130DCED3" w14:textId="15CF5A93"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5" w:history="1">
            <w:r w:rsidRPr="00214CF9">
              <w:rPr>
                <w:rStyle w:val="Hyperlink"/>
                <w:noProof/>
              </w:rPr>
              <w:t>2.2</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05 \h </w:instrText>
            </w:r>
            <w:r>
              <w:rPr>
                <w:noProof/>
                <w:webHidden/>
              </w:rPr>
            </w:r>
            <w:r>
              <w:rPr>
                <w:noProof/>
                <w:webHidden/>
              </w:rPr>
              <w:fldChar w:fldCharType="separate"/>
            </w:r>
            <w:r w:rsidR="00401819">
              <w:rPr>
                <w:noProof/>
                <w:webHidden/>
              </w:rPr>
              <w:t>6</w:t>
            </w:r>
            <w:r>
              <w:rPr>
                <w:noProof/>
                <w:webHidden/>
              </w:rPr>
              <w:fldChar w:fldCharType="end"/>
            </w:r>
          </w:hyperlink>
        </w:p>
        <w:p w14:paraId="13C439BD" w14:textId="7CE3A029"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6" w:history="1">
            <w:r w:rsidRPr="00214CF9">
              <w:rPr>
                <w:rStyle w:val="Hyperlink"/>
                <w:noProof/>
              </w:rPr>
              <w:t>2.3</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06 \h </w:instrText>
            </w:r>
            <w:r>
              <w:rPr>
                <w:noProof/>
                <w:webHidden/>
              </w:rPr>
            </w:r>
            <w:r>
              <w:rPr>
                <w:noProof/>
                <w:webHidden/>
              </w:rPr>
              <w:fldChar w:fldCharType="separate"/>
            </w:r>
            <w:r w:rsidR="00401819">
              <w:rPr>
                <w:noProof/>
                <w:webHidden/>
              </w:rPr>
              <w:t>6</w:t>
            </w:r>
            <w:r>
              <w:rPr>
                <w:noProof/>
                <w:webHidden/>
              </w:rPr>
              <w:fldChar w:fldCharType="end"/>
            </w:r>
          </w:hyperlink>
        </w:p>
        <w:p w14:paraId="69E7CD44" w14:textId="44A65E77"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7" w:history="1">
            <w:r w:rsidRPr="00214CF9">
              <w:rPr>
                <w:rStyle w:val="Hyperlink"/>
                <w:noProof/>
              </w:rPr>
              <w:t>3.1</w:t>
            </w:r>
            <w:r>
              <w:rPr>
                <w:rFonts w:asciiTheme="minorHAnsi" w:eastAsiaTheme="minorEastAsia" w:hAnsiTheme="minorHAnsi" w:cstheme="minorBidi"/>
                <w:noProof/>
                <w:sz w:val="22"/>
                <w:szCs w:val="22"/>
                <w:lang w:val="bg-BG" w:eastAsia="bg-BG"/>
              </w:rPr>
              <w:tab/>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07 \h </w:instrText>
            </w:r>
            <w:r>
              <w:rPr>
                <w:noProof/>
                <w:webHidden/>
              </w:rPr>
            </w:r>
            <w:r>
              <w:rPr>
                <w:noProof/>
                <w:webHidden/>
              </w:rPr>
              <w:fldChar w:fldCharType="separate"/>
            </w:r>
            <w:r w:rsidR="00401819">
              <w:rPr>
                <w:noProof/>
                <w:webHidden/>
              </w:rPr>
              <w:t>7</w:t>
            </w:r>
            <w:r>
              <w:rPr>
                <w:noProof/>
                <w:webHidden/>
              </w:rPr>
              <w:fldChar w:fldCharType="end"/>
            </w:r>
          </w:hyperlink>
        </w:p>
        <w:p w14:paraId="7CBAA016" w14:textId="615FAC40"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8" w:history="1">
            <w:r w:rsidRPr="00214CF9">
              <w:rPr>
                <w:rStyle w:val="Hyperlink"/>
                <w:noProof/>
              </w:rPr>
              <w:t>3.2</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08 \h </w:instrText>
            </w:r>
            <w:r>
              <w:rPr>
                <w:noProof/>
                <w:webHidden/>
              </w:rPr>
            </w:r>
            <w:r>
              <w:rPr>
                <w:noProof/>
                <w:webHidden/>
              </w:rPr>
              <w:fldChar w:fldCharType="separate"/>
            </w:r>
            <w:r w:rsidR="00401819">
              <w:rPr>
                <w:noProof/>
                <w:webHidden/>
              </w:rPr>
              <w:t>7</w:t>
            </w:r>
            <w:r>
              <w:rPr>
                <w:noProof/>
                <w:webHidden/>
              </w:rPr>
              <w:fldChar w:fldCharType="end"/>
            </w:r>
          </w:hyperlink>
        </w:p>
        <w:p w14:paraId="1E9C6BE6" w14:textId="328FEC16"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09" w:history="1">
            <w:r w:rsidRPr="00214CF9">
              <w:rPr>
                <w:rStyle w:val="Hyperlink"/>
                <w:noProof/>
              </w:rPr>
              <w:t>3.3</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09 \h </w:instrText>
            </w:r>
            <w:r>
              <w:rPr>
                <w:noProof/>
                <w:webHidden/>
              </w:rPr>
            </w:r>
            <w:r>
              <w:rPr>
                <w:noProof/>
                <w:webHidden/>
              </w:rPr>
              <w:fldChar w:fldCharType="separate"/>
            </w:r>
            <w:r w:rsidR="00401819">
              <w:rPr>
                <w:noProof/>
                <w:webHidden/>
              </w:rPr>
              <w:t>7</w:t>
            </w:r>
            <w:r>
              <w:rPr>
                <w:noProof/>
                <w:webHidden/>
              </w:rPr>
              <w:fldChar w:fldCharType="end"/>
            </w:r>
          </w:hyperlink>
        </w:p>
        <w:p w14:paraId="71E40C6D" w14:textId="5D48DF9C"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0" w:history="1">
            <w:r w:rsidRPr="00214CF9">
              <w:rPr>
                <w:rStyle w:val="Hyperlink"/>
                <w:noProof/>
              </w:rPr>
              <w:t>4.1</w:t>
            </w:r>
            <w:r>
              <w:rPr>
                <w:rFonts w:asciiTheme="minorHAnsi" w:eastAsiaTheme="minorEastAsia" w:hAnsiTheme="minorHAnsi" w:cstheme="minorBidi"/>
                <w:noProof/>
                <w:sz w:val="22"/>
                <w:szCs w:val="22"/>
                <w:lang w:val="bg-BG" w:eastAsia="bg-BG"/>
              </w:rPr>
              <w:tab/>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10 \h </w:instrText>
            </w:r>
            <w:r>
              <w:rPr>
                <w:noProof/>
                <w:webHidden/>
              </w:rPr>
            </w:r>
            <w:r>
              <w:rPr>
                <w:noProof/>
                <w:webHidden/>
              </w:rPr>
              <w:fldChar w:fldCharType="separate"/>
            </w:r>
            <w:r w:rsidR="00401819">
              <w:rPr>
                <w:noProof/>
                <w:webHidden/>
              </w:rPr>
              <w:t>8</w:t>
            </w:r>
            <w:r>
              <w:rPr>
                <w:noProof/>
                <w:webHidden/>
              </w:rPr>
              <w:fldChar w:fldCharType="end"/>
            </w:r>
          </w:hyperlink>
        </w:p>
        <w:p w14:paraId="54BDA270" w14:textId="473D940B"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1" w:history="1">
            <w:r w:rsidRPr="00214CF9">
              <w:rPr>
                <w:rStyle w:val="Hyperlink"/>
                <w:noProof/>
              </w:rPr>
              <w:t>4.2</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11 \h </w:instrText>
            </w:r>
            <w:r>
              <w:rPr>
                <w:noProof/>
                <w:webHidden/>
              </w:rPr>
            </w:r>
            <w:r>
              <w:rPr>
                <w:noProof/>
                <w:webHidden/>
              </w:rPr>
              <w:fldChar w:fldCharType="separate"/>
            </w:r>
            <w:r w:rsidR="00401819">
              <w:rPr>
                <w:noProof/>
                <w:webHidden/>
              </w:rPr>
              <w:t>8</w:t>
            </w:r>
            <w:r>
              <w:rPr>
                <w:noProof/>
                <w:webHidden/>
              </w:rPr>
              <w:fldChar w:fldCharType="end"/>
            </w:r>
          </w:hyperlink>
        </w:p>
        <w:p w14:paraId="0A0D91CF" w14:textId="657E3638"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2" w:history="1">
            <w:r w:rsidRPr="00214CF9">
              <w:rPr>
                <w:rStyle w:val="Hyperlink"/>
                <w:noProof/>
              </w:rPr>
              <w:t>4.3</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12 \h </w:instrText>
            </w:r>
            <w:r>
              <w:rPr>
                <w:noProof/>
                <w:webHidden/>
              </w:rPr>
            </w:r>
            <w:r>
              <w:rPr>
                <w:noProof/>
                <w:webHidden/>
              </w:rPr>
              <w:fldChar w:fldCharType="separate"/>
            </w:r>
            <w:r w:rsidR="00401819">
              <w:rPr>
                <w:noProof/>
                <w:webHidden/>
              </w:rPr>
              <w:t>8</w:t>
            </w:r>
            <w:r>
              <w:rPr>
                <w:noProof/>
                <w:webHidden/>
              </w:rPr>
              <w:fldChar w:fldCharType="end"/>
            </w:r>
          </w:hyperlink>
        </w:p>
        <w:p w14:paraId="459F73FC" w14:textId="4171632F"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3" w:history="1">
            <w:r w:rsidRPr="00214CF9">
              <w:rPr>
                <w:rStyle w:val="Hyperlink"/>
                <w:noProof/>
              </w:rPr>
              <w:t>5.1</w:t>
            </w:r>
            <w:r>
              <w:rPr>
                <w:rFonts w:asciiTheme="minorHAnsi" w:eastAsiaTheme="minorEastAsia" w:hAnsiTheme="minorHAnsi" w:cstheme="minorBidi"/>
                <w:noProof/>
                <w:sz w:val="22"/>
                <w:szCs w:val="22"/>
                <w:lang w:val="bg-BG" w:eastAsia="bg-BG"/>
              </w:rPr>
              <w:tab/>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13 \h </w:instrText>
            </w:r>
            <w:r>
              <w:rPr>
                <w:noProof/>
                <w:webHidden/>
              </w:rPr>
            </w:r>
            <w:r>
              <w:rPr>
                <w:noProof/>
                <w:webHidden/>
              </w:rPr>
              <w:fldChar w:fldCharType="separate"/>
            </w:r>
            <w:r w:rsidR="00401819">
              <w:rPr>
                <w:noProof/>
                <w:webHidden/>
              </w:rPr>
              <w:t>9</w:t>
            </w:r>
            <w:r>
              <w:rPr>
                <w:noProof/>
                <w:webHidden/>
              </w:rPr>
              <w:fldChar w:fldCharType="end"/>
            </w:r>
          </w:hyperlink>
        </w:p>
        <w:p w14:paraId="113176D2" w14:textId="5C7EB93C"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4" w:history="1">
            <w:r w:rsidRPr="00214CF9">
              <w:rPr>
                <w:rStyle w:val="Hyperlink"/>
                <w:noProof/>
              </w:rPr>
              <w:t>5.2</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14 \h </w:instrText>
            </w:r>
            <w:r>
              <w:rPr>
                <w:noProof/>
                <w:webHidden/>
              </w:rPr>
            </w:r>
            <w:r>
              <w:rPr>
                <w:noProof/>
                <w:webHidden/>
              </w:rPr>
              <w:fldChar w:fldCharType="separate"/>
            </w:r>
            <w:r w:rsidR="00401819">
              <w:rPr>
                <w:noProof/>
                <w:webHidden/>
              </w:rPr>
              <w:t>9</w:t>
            </w:r>
            <w:r>
              <w:rPr>
                <w:noProof/>
                <w:webHidden/>
              </w:rPr>
              <w:fldChar w:fldCharType="end"/>
            </w:r>
          </w:hyperlink>
        </w:p>
        <w:p w14:paraId="31A81BD3" w14:textId="69038D7E"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5" w:history="1">
            <w:r w:rsidRPr="00214CF9">
              <w:rPr>
                <w:rStyle w:val="Hyperlink"/>
                <w:noProof/>
              </w:rPr>
              <w:t>5.3</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15 \h </w:instrText>
            </w:r>
            <w:r>
              <w:rPr>
                <w:noProof/>
                <w:webHidden/>
              </w:rPr>
            </w:r>
            <w:r>
              <w:rPr>
                <w:noProof/>
                <w:webHidden/>
              </w:rPr>
              <w:fldChar w:fldCharType="separate"/>
            </w:r>
            <w:r w:rsidR="00401819">
              <w:rPr>
                <w:noProof/>
                <w:webHidden/>
              </w:rPr>
              <w:t>9</w:t>
            </w:r>
            <w:r>
              <w:rPr>
                <w:noProof/>
                <w:webHidden/>
              </w:rPr>
              <w:fldChar w:fldCharType="end"/>
            </w:r>
          </w:hyperlink>
        </w:p>
        <w:p w14:paraId="194036B6" w14:textId="72F0C9F4"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6" w:history="1">
            <w:r w:rsidRPr="00214CF9">
              <w:rPr>
                <w:rStyle w:val="Hyperlink"/>
                <w:noProof/>
              </w:rPr>
              <w:t>6.1</w:t>
            </w:r>
            <w:r>
              <w:rPr>
                <w:rFonts w:asciiTheme="minorHAnsi" w:eastAsiaTheme="minorEastAsia" w:hAnsiTheme="minorHAnsi" w:cstheme="minorBidi"/>
                <w:noProof/>
                <w:sz w:val="22"/>
                <w:szCs w:val="22"/>
                <w:lang w:val="bg-BG" w:eastAsia="bg-BG"/>
              </w:rPr>
              <w:tab/>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16 \h </w:instrText>
            </w:r>
            <w:r>
              <w:rPr>
                <w:noProof/>
                <w:webHidden/>
              </w:rPr>
            </w:r>
            <w:r>
              <w:rPr>
                <w:noProof/>
                <w:webHidden/>
              </w:rPr>
              <w:fldChar w:fldCharType="separate"/>
            </w:r>
            <w:r w:rsidR="00401819">
              <w:rPr>
                <w:noProof/>
                <w:webHidden/>
              </w:rPr>
              <w:t>10</w:t>
            </w:r>
            <w:r>
              <w:rPr>
                <w:noProof/>
                <w:webHidden/>
              </w:rPr>
              <w:fldChar w:fldCharType="end"/>
            </w:r>
          </w:hyperlink>
        </w:p>
        <w:p w14:paraId="4F7F9B6A" w14:textId="4EA01838"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7" w:history="1">
            <w:r w:rsidRPr="00214CF9">
              <w:rPr>
                <w:rStyle w:val="Hyperlink"/>
                <w:noProof/>
              </w:rPr>
              <w:t>6.2</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17 \h </w:instrText>
            </w:r>
            <w:r>
              <w:rPr>
                <w:noProof/>
                <w:webHidden/>
              </w:rPr>
            </w:r>
            <w:r>
              <w:rPr>
                <w:noProof/>
                <w:webHidden/>
              </w:rPr>
              <w:fldChar w:fldCharType="separate"/>
            </w:r>
            <w:r w:rsidR="00401819">
              <w:rPr>
                <w:noProof/>
                <w:webHidden/>
              </w:rPr>
              <w:t>10</w:t>
            </w:r>
            <w:r>
              <w:rPr>
                <w:noProof/>
                <w:webHidden/>
              </w:rPr>
              <w:fldChar w:fldCharType="end"/>
            </w:r>
          </w:hyperlink>
        </w:p>
        <w:p w14:paraId="6D7A0D4B" w14:textId="6C9B6F91"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18" w:history="1">
            <w:r w:rsidRPr="00214CF9">
              <w:rPr>
                <w:rStyle w:val="Hyperlink"/>
                <w:noProof/>
              </w:rPr>
              <w:t>6.3</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18 \h </w:instrText>
            </w:r>
            <w:r>
              <w:rPr>
                <w:noProof/>
                <w:webHidden/>
              </w:rPr>
            </w:r>
            <w:r>
              <w:rPr>
                <w:noProof/>
                <w:webHidden/>
              </w:rPr>
              <w:fldChar w:fldCharType="separate"/>
            </w:r>
            <w:r w:rsidR="00401819">
              <w:rPr>
                <w:noProof/>
                <w:webHidden/>
              </w:rPr>
              <w:t>10</w:t>
            </w:r>
            <w:r>
              <w:rPr>
                <w:noProof/>
                <w:webHidden/>
              </w:rPr>
              <w:fldChar w:fldCharType="end"/>
            </w:r>
          </w:hyperlink>
        </w:p>
        <w:p w14:paraId="7E5CE3A3" w14:textId="724931D1"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19" w:history="1">
            <w:r w:rsidRPr="00214CF9">
              <w:rPr>
                <w:rStyle w:val="Hyperlink"/>
                <w:noProof/>
              </w:rPr>
              <w:t xml:space="preserve">7.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19 \h </w:instrText>
            </w:r>
            <w:r>
              <w:rPr>
                <w:noProof/>
                <w:webHidden/>
              </w:rPr>
            </w:r>
            <w:r>
              <w:rPr>
                <w:noProof/>
                <w:webHidden/>
              </w:rPr>
              <w:fldChar w:fldCharType="separate"/>
            </w:r>
            <w:r w:rsidR="00401819">
              <w:rPr>
                <w:noProof/>
                <w:webHidden/>
              </w:rPr>
              <w:t>11</w:t>
            </w:r>
            <w:r>
              <w:rPr>
                <w:noProof/>
                <w:webHidden/>
              </w:rPr>
              <w:fldChar w:fldCharType="end"/>
            </w:r>
          </w:hyperlink>
        </w:p>
        <w:p w14:paraId="4C95EBE9" w14:textId="5F0808AC"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20" w:history="1">
            <w:r w:rsidRPr="00214CF9">
              <w:rPr>
                <w:rStyle w:val="Hyperlink"/>
                <w:noProof/>
              </w:rPr>
              <w:t xml:space="preserve">7.2 </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20 \h </w:instrText>
            </w:r>
            <w:r>
              <w:rPr>
                <w:noProof/>
                <w:webHidden/>
              </w:rPr>
            </w:r>
            <w:r>
              <w:rPr>
                <w:noProof/>
                <w:webHidden/>
              </w:rPr>
              <w:fldChar w:fldCharType="separate"/>
            </w:r>
            <w:r w:rsidR="00401819">
              <w:rPr>
                <w:noProof/>
                <w:webHidden/>
              </w:rPr>
              <w:t>11</w:t>
            </w:r>
            <w:r>
              <w:rPr>
                <w:noProof/>
                <w:webHidden/>
              </w:rPr>
              <w:fldChar w:fldCharType="end"/>
            </w:r>
          </w:hyperlink>
        </w:p>
        <w:p w14:paraId="2E8821B0" w14:textId="387C19CA"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21" w:history="1">
            <w:r w:rsidRPr="00214CF9">
              <w:rPr>
                <w:rStyle w:val="Hyperlink"/>
                <w:noProof/>
              </w:rPr>
              <w:t xml:space="preserve">7.3 </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21 \h </w:instrText>
            </w:r>
            <w:r>
              <w:rPr>
                <w:noProof/>
                <w:webHidden/>
              </w:rPr>
            </w:r>
            <w:r>
              <w:rPr>
                <w:noProof/>
                <w:webHidden/>
              </w:rPr>
              <w:fldChar w:fldCharType="separate"/>
            </w:r>
            <w:r w:rsidR="00401819">
              <w:rPr>
                <w:noProof/>
                <w:webHidden/>
              </w:rPr>
              <w:t>11</w:t>
            </w:r>
            <w:r>
              <w:rPr>
                <w:noProof/>
                <w:webHidden/>
              </w:rPr>
              <w:fldChar w:fldCharType="end"/>
            </w:r>
          </w:hyperlink>
        </w:p>
        <w:p w14:paraId="378120D3" w14:textId="7D55965C"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22" w:history="1">
            <w:r w:rsidRPr="00214CF9">
              <w:rPr>
                <w:rStyle w:val="Hyperlink"/>
                <w:noProof/>
              </w:rPr>
              <w:t xml:space="preserve">8.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22 \h </w:instrText>
            </w:r>
            <w:r>
              <w:rPr>
                <w:noProof/>
                <w:webHidden/>
              </w:rPr>
            </w:r>
            <w:r>
              <w:rPr>
                <w:noProof/>
                <w:webHidden/>
              </w:rPr>
              <w:fldChar w:fldCharType="separate"/>
            </w:r>
            <w:r w:rsidR="00401819">
              <w:rPr>
                <w:noProof/>
                <w:webHidden/>
              </w:rPr>
              <w:t>12</w:t>
            </w:r>
            <w:r>
              <w:rPr>
                <w:noProof/>
                <w:webHidden/>
              </w:rPr>
              <w:fldChar w:fldCharType="end"/>
            </w:r>
          </w:hyperlink>
        </w:p>
        <w:p w14:paraId="6FD507DB" w14:textId="71168651"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23" w:history="1">
            <w:r w:rsidRPr="00214CF9">
              <w:rPr>
                <w:rStyle w:val="Hyperlink"/>
                <w:noProof/>
              </w:rPr>
              <w:t xml:space="preserve">8.2 </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23 \h </w:instrText>
            </w:r>
            <w:r>
              <w:rPr>
                <w:noProof/>
                <w:webHidden/>
              </w:rPr>
            </w:r>
            <w:r>
              <w:rPr>
                <w:noProof/>
                <w:webHidden/>
              </w:rPr>
              <w:fldChar w:fldCharType="separate"/>
            </w:r>
            <w:r w:rsidR="00401819">
              <w:rPr>
                <w:noProof/>
                <w:webHidden/>
              </w:rPr>
              <w:t>12</w:t>
            </w:r>
            <w:r>
              <w:rPr>
                <w:noProof/>
                <w:webHidden/>
              </w:rPr>
              <w:fldChar w:fldCharType="end"/>
            </w:r>
          </w:hyperlink>
        </w:p>
        <w:p w14:paraId="5A9B4828" w14:textId="10C025B9"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24" w:history="1">
            <w:r w:rsidRPr="00214CF9">
              <w:rPr>
                <w:rStyle w:val="Hyperlink"/>
                <w:noProof/>
              </w:rPr>
              <w:t xml:space="preserve">8.3 </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24 \h </w:instrText>
            </w:r>
            <w:r>
              <w:rPr>
                <w:noProof/>
                <w:webHidden/>
              </w:rPr>
            </w:r>
            <w:r>
              <w:rPr>
                <w:noProof/>
                <w:webHidden/>
              </w:rPr>
              <w:fldChar w:fldCharType="separate"/>
            </w:r>
            <w:r w:rsidR="00401819">
              <w:rPr>
                <w:noProof/>
                <w:webHidden/>
              </w:rPr>
              <w:t>12</w:t>
            </w:r>
            <w:r>
              <w:rPr>
                <w:noProof/>
                <w:webHidden/>
              </w:rPr>
              <w:fldChar w:fldCharType="end"/>
            </w:r>
          </w:hyperlink>
        </w:p>
        <w:p w14:paraId="122BFA14" w14:textId="1784E34F"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25" w:history="1">
            <w:r w:rsidRPr="00214CF9">
              <w:rPr>
                <w:rStyle w:val="Hyperlink"/>
                <w:noProof/>
              </w:rPr>
              <w:t xml:space="preserve">9.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25 \h </w:instrText>
            </w:r>
            <w:r>
              <w:rPr>
                <w:noProof/>
                <w:webHidden/>
              </w:rPr>
            </w:r>
            <w:r>
              <w:rPr>
                <w:noProof/>
                <w:webHidden/>
              </w:rPr>
              <w:fldChar w:fldCharType="separate"/>
            </w:r>
            <w:r w:rsidR="00401819">
              <w:rPr>
                <w:noProof/>
                <w:webHidden/>
              </w:rPr>
              <w:t>13</w:t>
            </w:r>
            <w:r>
              <w:rPr>
                <w:noProof/>
                <w:webHidden/>
              </w:rPr>
              <w:fldChar w:fldCharType="end"/>
            </w:r>
          </w:hyperlink>
        </w:p>
        <w:p w14:paraId="3C25990C" w14:textId="06EB5296"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26" w:history="1">
            <w:r w:rsidRPr="00214CF9">
              <w:rPr>
                <w:rStyle w:val="Hyperlink"/>
                <w:noProof/>
              </w:rPr>
              <w:t xml:space="preserve">9.2 </w:t>
            </w:r>
            <w:r>
              <w:rPr>
                <w:rFonts w:asciiTheme="minorHAnsi" w:eastAsiaTheme="minorEastAsia" w:hAnsiTheme="minorHAnsi" w:cstheme="minorBidi"/>
                <w:noProof/>
                <w:sz w:val="22"/>
                <w:szCs w:val="22"/>
                <w:lang w:val="bg-BG" w:eastAsia="bg-BG"/>
              </w:rPr>
              <w:tab/>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26 \h </w:instrText>
            </w:r>
            <w:r>
              <w:rPr>
                <w:noProof/>
                <w:webHidden/>
              </w:rPr>
            </w:r>
            <w:r>
              <w:rPr>
                <w:noProof/>
                <w:webHidden/>
              </w:rPr>
              <w:fldChar w:fldCharType="separate"/>
            </w:r>
            <w:r w:rsidR="00401819">
              <w:rPr>
                <w:noProof/>
                <w:webHidden/>
              </w:rPr>
              <w:t>13</w:t>
            </w:r>
            <w:r>
              <w:rPr>
                <w:noProof/>
                <w:webHidden/>
              </w:rPr>
              <w:fldChar w:fldCharType="end"/>
            </w:r>
          </w:hyperlink>
        </w:p>
        <w:p w14:paraId="096D3BA7" w14:textId="05B2F0C4" w:rsidR="00682D53" w:rsidRDefault="00682D53">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127" w:history="1">
            <w:r w:rsidRPr="00214CF9">
              <w:rPr>
                <w:rStyle w:val="Hyperlink"/>
                <w:noProof/>
              </w:rPr>
              <w:t xml:space="preserve">9.3 </w:t>
            </w:r>
            <w:r>
              <w:rPr>
                <w:rFonts w:asciiTheme="minorHAnsi" w:eastAsiaTheme="minorEastAsia" w:hAnsiTheme="minorHAnsi" w:cstheme="minorBidi"/>
                <w:noProof/>
                <w:sz w:val="22"/>
                <w:szCs w:val="22"/>
                <w:lang w:val="bg-BG" w:eastAsia="bg-BG"/>
              </w:rPr>
              <w:tab/>
            </w:r>
            <w:r w:rsidRPr="00214CF9">
              <w:rPr>
                <w:rStyle w:val="Hyperlink"/>
                <w:noProof/>
              </w:rPr>
              <w:t>Minutes of the meeting</w:t>
            </w:r>
            <w:r>
              <w:rPr>
                <w:noProof/>
                <w:webHidden/>
              </w:rPr>
              <w:tab/>
            </w:r>
            <w:r>
              <w:rPr>
                <w:noProof/>
                <w:webHidden/>
              </w:rPr>
              <w:fldChar w:fldCharType="begin"/>
            </w:r>
            <w:r>
              <w:rPr>
                <w:noProof/>
                <w:webHidden/>
              </w:rPr>
              <w:instrText xml:space="preserve"> PAGEREF _Toc9337127 \h </w:instrText>
            </w:r>
            <w:r>
              <w:rPr>
                <w:noProof/>
                <w:webHidden/>
              </w:rPr>
            </w:r>
            <w:r>
              <w:rPr>
                <w:noProof/>
                <w:webHidden/>
              </w:rPr>
              <w:fldChar w:fldCharType="separate"/>
            </w:r>
            <w:r w:rsidR="00401819">
              <w:rPr>
                <w:noProof/>
                <w:webHidden/>
              </w:rPr>
              <w:t>13</w:t>
            </w:r>
            <w:r>
              <w:rPr>
                <w:noProof/>
                <w:webHidden/>
              </w:rPr>
              <w:fldChar w:fldCharType="end"/>
            </w:r>
          </w:hyperlink>
        </w:p>
        <w:p w14:paraId="3E96246C" w14:textId="5A5FDAB0"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28" w:history="1">
            <w:r w:rsidRPr="00214CF9">
              <w:rPr>
                <w:rStyle w:val="Hyperlink"/>
                <w:noProof/>
              </w:rPr>
              <w:t xml:space="preserve">10.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28 \h </w:instrText>
            </w:r>
            <w:r>
              <w:rPr>
                <w:noProof/>
                <w:webHidden/>
              </w:rPr>
            </w:r>
            <w:r>
              <w:rPr>
                <w:noProof/>
                <w:webHidden/>
              </w:rPr>
              <w:fldChar w:fldCharType="separate"/>
            </w:r>
            <w:r w:rsidR="00401819">
              <w:rPr>
                <w:noProof/>
                <w:webHidden/>
              </w:rPr>
              <w:t>14</w:t>
            </w:r>
            <w:r>
              <w:rPr>
                <w:noProof/>
                <w:webHidden/>
              </w:rPr>
              <w:fldChar w:fldCharType="end"/>
            </w:r>
          </w:hyperlink>
        </w:p>
        <w:p w14:paraId="21002A43" w14:textId="2A901D68"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29" w:history="1">
            <w:r w:rsidRPr="00214CF9">
              <w:rPr>
                <w:rStyle w:val="Hyperlink"/>
                <w:noProof/>
              </w:rPr>
              <w:t xml:space="preserve">10.2 </w:t>
            </w:r>
            <w:r>
              <w:rPr>
                <w:rStyle w:val="Hyperlink"/>
                <w:noProof/>
              </w:rPr>
              <w:t xml:space="preserve">   </w:t>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29 \h </w:instrText>
            </w:r>
            <w:r>
              <w:rPr>
                <w:noProof/>
                <w:webHidden/>
              </w:rPr>
            </w:r>
            <w:r>
              <w:rPr>
                <w:noProof/>
                <w:webHidden/>
              </w:rPr>
              <w:fldChar w:fldCharType="separate"/>
            </w:r>
            <w:r w:rsidR="00401819">
              <w:rPr>
                <w:noProof/>
                <w:webHidden/>
              </w:rPr>
              <w:t>14</w:t>
            </w:r>
            <w:r>
              <w:rPr>
                <w:noProof/>
                <w:webHidden/>
              </w:rPr>
              <w:fldChar w:fldCharType="end"/>
            </w:r>
          </w:hyperlink>
        </w:p>
        <w:p w14:paraId="1E621CD1" w14:textId="1CE24735"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30" w:history="1">
            <w:r w:rsidRPr="00214CF9">
              <w:rPr>
                <w:rStyle w:val="Hyperlink"/>
                <w:noProof/>
              </w:rPr>
              <w:t xml:space="preserve">10.3 </w:t>
            </w:r>
            <w:r>
              <w:rPr>
                <w:rStyle w:val="Hyperlink"/>
                <w:noProof/>
              </w:rPr>
              <w:t xml:space="preserve">   </w:t>
            </w:r>
            <w:r w:rsidRPr="00214CF9">
              <w:rPr>
                <w:rStyle w:val="Hyperlink"/>
                <w:noProof/>
              </w:rPr>
              <w:t>Minutes of the meeting</w:t>
            </w:r>
            <w:r>
              <w:rPr>
                <w:noProof/>
                <w:webHidden/>
              </w:rPr>
              <w:tab/>
            </w:r>
            <w:r>
              <w:rPr>
                <w:noProof/>
                <w:webHidden/>
              </w:rPr>
              <w:fldChar w:fldCharType="begin"/>
            </w:r>
            <w:r>
              <w:rPr>
                <w:noProof/>
                <w:webHidden/>
              </w:rPr>
              <w:instrText xml:space="preserve"> PAGEREF _Toc9337130 \h </w:instrText>
            </w:r>
            <w:r>
              <w:rPr>
                <w:noProof/>
                <w:webHidden/>
              </w:rPr>
            </w:r>
            <w:r>
              <w:rPr>
                <w:noProof/>
                <w:webHidden/>
              </w:rPr>
              <w:fldChar w:fldCharType="separate"/>
            </w:r>
            <w:r w:rsidR="00401819">
              <w:rPr>
                <w:noProof/>
                <w:webHidden/>
              </w:rPr>
              <w:t>14</w:t>
            </w:r>
            <w:r>
              <w:rPr>
                <w:noProof/>
                <w:webHidden/>
              </w:rPr>
              <w:fldChar w:fldCharType="end"/>
            </w:r>
          </w:hyperlink>
        </w:p>
        <w:p w14:paraId="34F8348D" w14:textId="3B08FD15"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31" w:history="1">
            <w:r w:rsidRPr="00214CF9">
              <w:rPr>
                <w:rStyle w:val="Hyperlink"/>
                <w:noProof/>
              </w:rPr>
              <w:t xml:space="preserve">11.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31 \h </w:instrText>
            </w:r>
            <w:r>
              <w:rPr>
                <w:noProof/>
                <w:webHidden/>
              </w:rPr>
            </w:r>
            <w:r>
              <w:rPr>
                <w:noProof/>
                <w:webHidden/>
              </w:rPr>
              <w:fldChar w:fldCharType="separate"/>
            </w:r>
            <w:r w:rsidR="00401819">
              <w:rPr>
                <w:noProof/>
                <w:webHidden/>
              </w:rPr>
              <w:t>15</w:t>
            </w:r>
            <w:r>
              <w:rPr>
                <w:noProof/>
                <w:webHidden/>
              </w:rPr>
              <w:fldChar w:fldCharType="end"/>
            </w:r>
          </w:hyperlink>
        </w:p>
        <w:p w14:paraId="3104C8A9" w14:textId="10A2C9A1" w:rsidR="00682D53" w:rsidRDefault="00682D53">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132" w:history="1">
            <w:r w:rsidRPr="00214CF9">
              <w:rPr>
                <w:rStyle w:val="Hyperlink"/>
                <w:noProof/>
              </w:rPr>
              <w:t xml:space="preserve">11.2 </w:t>
            </w:r>
            <w:r>
              <w:rPr>
                <w:rFonts w:asciiTheme="minorHAnsi" w:eastAsiaTheme="minorEastAsia" w:hAnsiTheme="minorHAnsi" w:cstheme="minorBidi"/>
                <w:noProof/>
                <w:sz w:val="22"/>
                <w:szCs w:val="22"/>
                <w:lang w:eastAsia="bg-BG"/>
              </w:rPr>
              <w:t xml:space="preserve">    </w:t>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32 \h </w:instrText>
            </w:r>
            <w:r>
              <w:rPr>
                <w:noProof/>
                <w:webHidden/>
              </w:rPr>
            </w:r>
            <w:r>
              <w:rPr>
                <w:noProof/>
                <w:webHidden/>
              </w:rPr>
              <w:fldChar w:fldCharType="separate"/>
            </w:r>
            <w:r w:rsidR="00401819">
              <w:rPr>
                <w:noProof/>
                <w:webHidden/>
              </w:rPr>
              <w:t>15</w:t>
            </w:r>
            <w:r>
              <w:rPr>
                <w:noProof/>
                <w:webHidden/>
              </w:rPr>
              <w:fldChar w:fldCharType="end"/>
            </w:r>
          </w:hyperlink>
        </w:p>
        <w:p w14:paraId="1F92C128" w14:textId="25F0B832" w:rsidR="00682D53" w:rsidRDefault="00682D53">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133" w:history="1">
            <w:r w:rsidRPr="00214CF9">
              <w:rPr>
                <w:rStyle w:val="Hyperlink"/>
                <w:noProof/>
              </w:rPr>
              <w:t>11.3</w:t>
            </w:r>
            <w:r w:rsidRPr="00682D53">
              <w:rPr>
                <w:rStyle w:val="Hyperlink"/>
                <w:noProof/>
              </w:rPr>
              <w:t xml:space="preserve">     </w:t>
            </w:r>
            <w:r w:rsidRPr="00214CF9">
              <w:rPr>
                <w:rStyle w:val="Hyperlink"/>
                <w:noProof/>
              </w:rPr>
              <w:t>Minutes of the meeting</w:t>
            </w:r>
            <w:r>
              <w:rPr>
                <w:noProof/>
                <w:webHidden/>
              </w:rPr>
              <w:tab/>
            </w:r>
            <w:r>
              <w:rPr>
                <w:noProof/>
                <w:webHidden/>
              </w:rPr>
              <w:fldChar w:fldCharType="begin"/>
            </w:r>
            <w:r>
              <w:rPr>
                <w:noProof/>
                <w:webHidden/>
              </w:rPr>
              <w:instrText xml:space="preserve"> PAGEREF _Toc9337133 \h </w:instrText>
            </w:r>
            <w:r>
              <w:rPr>
                <w:noProof/>
                <w:webHidden/>
              </w:rPr>
            </w:r>
            <w:r>
              <w:rPr>
                <w:noProof/>
                <w:webHidden/>
              </w:rPr>
              <w:fldChar w:fldCharType="separate"/>
            </w:r>
            <w:r w:rsidR="00401819">
              <w:rPr>
                <w:noProof/>
                <w:webHidden/>
              </w:rPr>
              <w:t>15</w:t>
            </w:r>
            <w:r>
              <w:rPr>
                <w:noProof/>
                <w:webHidden/>
              </w:rPr>
              <w:fldChar w:fldCharType="end"/>
            </w:r>
          </w:hyperlink>
        </w:p>
        <w:p w14:paraId="5C08D320" w14:textId="3CBBD1AE"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34" w:history="1">
            <w:r w:rsidRPr="00214CF9">
              <w:rPr>
                <w:rStyle w:val="Hyperlink"/>
                <w:noProof/>
              </w:rPr>
              <w:t xml:space="preserve">12.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34 \h </w:instrText>
            </w:r>
            <w:r>
              <w:rPr>
                <w:noProof/>
                <w:webHidden/>
              </w:rPr>
            </w:r>
            <w:r>
              <w:rPr>
                <w:noProof/>
                <w:webHidden/>
              </w:rPr>
              <w:fldChar w:fldCharType="separate"/>
            </w:r>
            <w:r w:rsidR="00401819">
              <w:rPr>
                <w:noProof/>
                <w:webHidden/>
              </w:rPr>
              <w:t>16</w:t>
            </w:r>
            <w:r>
              <w:rPr>
                <w:noProof/>
                <w:webHidden/>
              </w:rPr>
              <w:fldChar w:fldCharType="end"/>
            </w:r>
          </w:hyperlink>
        </w:p>
        <w:p w14:paraId="59986A49" w14:textId="04B81255" w:rsidR="00682D53" w:rsidRDefault="00682D53">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135" w:history="1">
            <w:r w:rsidRPr="00214CF9">
              <w:rPr>
                <w:rStyle w:val="Hyperlink"/>
                <w:noProof/>
              </w:rPr>
              <w:t xml:space="preserve">12.2 </w:t>
            </w:r>
            <w:r>
              <w:rPr>
                <w:rFonts w:asciiTheme="minorHAnsi" w:eastAsiaTheme="minorEastAsia" w:hAnsiTheme="minorHAnsi" w:cstheme="minorBidi"/>
                <w:noProof/>
                <w:sz w:val="22"/>
                <w:szCs w:val="22"/>
                <w:lang w:eastAsia="bg-BG"/>
              </w:rPr>
              <w:t xml:space="preserve">     </w:t>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35 \h </w:instrText>
            </w:r>
            <w:r>
              <w:rPr>
                <w:noProof/>
                <w:webHidden/>
              </w:rPr>
            </w:r>
            <w:r>
              <w:rPr>
                <w:noProof/>
                <w:webHidden/>
              </w:rPr>
              <w:fldChar w:fldCharType="separate"/>
            </w:r>
            <w:r w:rsidR="00401819">
              <w:rPr>
                <w:noProof/>
                <w:webHidden/>
              </w:rPr>
              <w:t>16</w:t>
            </w:r>
            <w:r>
              <w:rPr>
                <w:noProof/>
                <w:webHidden/>
              </w:rPr>
              <w:fldChar w:fldCharType="end"/>
            </w:r>
          </w:hyperlink>
        </w:p>
        <w:p w14:paraId="47324F6E" w14:textId="42E1FA0F" w:rsidR="00682D53" w:rsidRDefault="00682D53">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136" w:history="1">
            <w:r w:rsidRPr="00214CF9">
              <w:rPr>
                <w:rStyle w:val="Hyperlink"/>
                <w:noProof/>
              </w:rPr>
              <w:t xml:space="preserve">12.3 </w:t>
            </w:r>
            <w:r>
              <w:rPr>
                <w:rFonts w:asciiTheme="minorHAnsi" w:eastAsiaTheme="minorEastAsia" w:hAnsiTheme="minorHAnsi" w:cstheme="minorBidi"/>
                <w:noProof/>
                <w:sz w:val="22"/>
                <w:szCs w:val="22"/>
                <w:lang w:eastAsia="bg-BG"/>
              </w:rPr>
              <w:t xml:space="preserve">     </w:t>
            </w:r>
            <w:r w:rsidRPr="00214CF9">
              <w:rPr>
                <w:rStyle w:val="Hyperlink"/>
                <w:noProof/>
              </w:rPr>
              <w:t>Minutes of the meeting</w:t>
            </w:r>
            <w:r>
              <w:rPr>
                <w:noProof/>
                <w:webHidden/>
              </w:rPr>
              <w:tab/>
            </w:r>
            <w:r>
              <w:rPr>
                <w:noProof/>
                <w:webHidden/>
              </w:rPr>
              <w:fldChar w:fldCharType="begin"/>
            </w:r>
            <w:r>
              <w:rPr>
                <w:noProof/>
                <w:webHidden/>
              </w:rPr>
              <w:instrText xml:space="preserve"> PAGEREF _Toc9337136 \h </w:instrText>
            </w:r>
            <w:r>
              <w:rPr>
                <w:noProof/>
                <w:webHidden/>
              </w:rPr>
            </w:r>
            <w:r>
              <w:rPr>
                <w:noProof/>
                <w:webHidden/>
              </w:rPr>
              <w:fldChar w:fldCharType="separate"/>
            </w:r>
            <w:r w:rsidR="00401819">
              <w:rPr>
                <w:noProof/>
                <w:webHidden/>
              </w:rPr>
              <w:t>16</w:t>
            </w:r>
            <w:r>
              <w:rPr>
                <w:noProof/>
                <w:webHidden/>
              </w:rPr>
              <w:fldChar w:fldCharType="end"/>
            </w:r>
          </w:hyperlink>
        </w:p>
        <w:p w14:paraId="701E11CA" w14:textId="092FEB41"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37" w:history="1">
            <w:r w:rsidRPr="00214CF9">
              <w:rPr>
                <w:rStyle w:val="Hyperlink"/>
                <w:noProof/>
              </w:rPr>
              <w:t xml:space="preserve">13.1 </w:t>
            </w:r>
            <w:r>
              <w:rPr>
                <w:rStyle w:val="Hyperlink"/>
                <w:noProof/>
              </w:rPr>
              <w:t xml:space="preserve">    </w:t>
            </w:r>
            <w:r w:rsidRPr="00214CF9">
              <w:rPr>
                <w:rStyle w:val="Hyperlink"/>
                <w:noProof/>
              </w:rPr>
              <w:t>Time and place of the meeting</w:t>
            </w:r>
            <w:r>
              <w:rPr>
                <w:noProof/>
                <w:webHidden/>
              </w:rPr>
              <w:tab/>
            </w:r>
            <w:r>
              <w:rPr>
                <w:noProof/>
                <w:webHidden/>
              </w:rPr>
              <w:fldChar w:fldCharType="begin"/>
            </w:r>
            <w:r>
              <w:rPr>
                <w:noProof/>
                <w:webHidden/>
              </w:rPr>
              <w:instrText xml:space="preserve"> PAGEREF _Toc9337137 \h </w:instrText>
            </w:r>
            <w:r>
              <w:rPr>
                <w:noProof/>
                <w:webHidden/>
              </w:rPr>
            </w:r>
            <w:r>
              <w:rPr>
                <w:noProof/>
                <w:webHidden/>
              </w:rPr>
              <w:fldChar w:fldCharType="separate"/>
            </w:r>
            <w:r w:rsidR="00401819">
              <w:rPr>
                <w:noProof/>
                <w:webHidden/>
              </w:rPr>
              <w:t>17</w:t>
            </w:r>
            <w:r>
              <w:rPr>
                <w:noProof/>
                <w:webHidden/>
              </w:rPr>
              <w:fldChar w:fldCharType="end"/>
            </w:r>
          </w:hyperlink>
        </w:p>
        <w:p w14:paraId="4C9D62A0" w14:textId="310AEBD3"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38" w:history="1">
            <w:r w:rsidRPr="00214CF9">
              <w:rPr>
                <w:rStyle w:val="Hyperlink"/>
                <w:noProof/>
              </w:rPr>
              <w:t xml:space="preserve">13.2   </w:t>
            </w:r>
            <w:r>
              <w:rPr>
                <w:rStyle w:val="Hyperlink"/>
                <w:noProof/>
              </w:rPr>
              <w:t xml:space="preserve">  </w:t>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38 \h </w:instrText>
            </w:r>
            <w:r>
              <w:rPr>
                <w:noProof/>
                <w:webHidden/>
              </w:rPr>
            </w:r>
            <w:r>
              <w:rPr>
                <w:noProof/>
                <w:webHidden/>
              </w:rPr>
              <w:fldChar w:fldCharType="separate"/>
            </w:r>
            <w:r w:rsidR="00401819">
              <w:rPr>
                <w:noProof/>
                <w:webHidden/>
              </w:rPr>
              <w:t>17</w:t>
            </w:r>
            <w:r>
              <w:rPr>
                <w:noProof/>
                <w:webHidden/>
              </w:rPr>
              <w:fldChar w:fldCharType="end"/>
            </w:r>
          </w:hyperlink>
        </w:p>
        <w:p w14:paraId="4CDD71DC" w14:textId="78BE9EBD"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39" w:history="1">
            <w:r w:rsidRPr="00214CF9">
              <w:rPr>
                <w:rStyle w:val="Hyperlink"/>
                <w:noProof/>
              </w:rPr>
              <w:t xml:space="preserve">13.3 </w:t>
            </w:r>
            <w:r>
              <w:rPr>
                <w:rStyle w:val="Hyperlink"/>
                <w:noProof/>
              </w:rPr>
              <w:t xml:space="preserve">    </w:t>
            </w:r>
            <w:r w:rsidRPr="00214CF9">
              <w:rPr>
                <w:rStyle w:val="Hyperlink"/>
                <w:noProof/>
              </w:rPr>
              <w:t>Minutes of the meeting</w:t>
            </w:r>
            <w:r>
              <w:rPr>
                <w:noProof/>
                <w:webHidden/>
              </w:rPr>
              <w:tab/>
            </w:r>
            <w:r>
              <w:rPr>
                <w:noProof/>
                <w:webHidden/>
              </w:rPr>
              <w:fldChar w:fldCharType="begin"/>
            </w:r>
            <w:r>
              <w:rPr>
                <w:noProof/>
                <w:webHidden/>
              </w:rPr>
              <w:instrText xml:space="preserve"> PAGEREF _Toc9337139 \h </w:instrText>
            </w:r>
            <w:r>
              <w:rPr>
                <w:noProof/>
                <w:webHidden/>
              </w:rPr>
            </w:r>
            <w:r>
              <w:rPr>
                <w:noProof/>
                <w:webHidden/>
              </w:rPr>
              <w:fldChar w:fldCharType="separate"/>
            </w:r>
            <w:r w:rsidR="00401819">
              <w:rPr>
                <w:noProof/>
                <w:webHidden/>
              </w:rPr>
              <w:t>17</w:t>
            </w:r>
            <w:r>
              <w:rPr>
                <w:noProof/>
                <w:webHidden/>
              </w:rPr>
              <w:fldChar w:fldCharType="end"/>
            </w:r>
          </w:hyperlink>
        </w:p>
        <w:p w14:paraId="6665E7AD" w14:textId="02EF6797"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40" w:history="1">
            <w:r w:rsidRPr="00214CF9">
              <w:rPr>
                <w:rStyle w:val="Hyperlink"/>
                <w:noProof/>
              </w:rPr>
              <w:t xml:space="preserve">14.1 </w:t>
            </w:r>
            <w:r>
              <w:rPr>
                <w:rStyle w:val="Hyperlink"/>
                <w:noProof/>
              </w:rPr>
              <w:t xml:space="preserve">    </w:t>
            </w:r>
            <w:r w:rsidRPr="00214CF9">
              <w:rPr>
                <w:rStyle w:val="Hyperlink"/>
                <w:noProof/>
              </w:rPr>
              <w:t>Time</w:t>
            </w:r>
            <w:r w:rsidRPr="00214CF9">
              <w:rPr>
                <w:rStyle w:val="Hyperlink"/>
                <w:noProof/>
              </w:rPr>
              <w:t xml:space="preserve"> </w:t>
            </w:r>
            <w:r w:rsidRPr="00214CF9">
              <w:rPr>
                <w:rStyle w:val="Hyperlink"/>
                <w:noProof/>
              </w:rPr>
              <w:t>and place of the meeting</w:t>
            </w:r>
            <w:r>
              <w:rPr>
                <w:noProof/>
                <w:webHidden/>
              </w:rPr>
              <w:tab/>
            </w:r>
            <w:r>
              <w:rPr>
                <w:noProof/>
                <w:webHidden/>
              </w:rPr>
              <w:fldChar w:fldCharType="begin"/>
            </w:r>
            <w:r>
              <w:rPr>
                <w:noProof/>
                <w:webHidden/>
              </w:rPr>
              <w:instrText xml:space="preserve"> PAGEREF _Toc9337140 \h </w:instrText>
            </w:r>
            <w:r>
              <w:rPr>
                <w:noProof/>
                <w:webHidden/>
              </w:rPr>
            </w:r>
            <w:r>
              <w:rPr>
                <w:noProof/>
                <w:webHidden/>
              </w:rPr>
              <w:fldChar w:fldCharType="separate"/>
            </w:r>
            <w:r w:rsidR="00401819">
              <w:rPr>
                <w:noProof/>
                <w:webHidden/>
              </w:rPr>
              <w:t>18</w:t>
            </w:r>
            <w:r>
              <w:rPr>
                <w:noProof/>
                <w:webHidden/>
              </w:rPr>
              <w:fldChar w:fldCharType="end"/>
            </w:r>
          </w:hyperlink>
        </w:p>
        <w:p w14:paraId="6E75C11F" w14:textId="1D9A7856"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41" w:history="1">
            <w:r w:rsidRPr="00214CF9">
              <w:rPr>
                <w:rStyle w:val="Hyperlink"/>
                <w:noProof/>
              </w:rPr>
              <w:t xml:space="preserve">14.2   </w:t>
            </w:r>
            <w:r>
              <w:rPr>
                <w:rStyle w:val="Hyperlink"/>
                <w:noProof/>
              </w:rPr>
              <w:t xml:space="preserve">  </w:t>
            </w:r>
            <w:r w:rsidRPr="00214CF9">
              <w:rPr>
                <w:rStyle w:val="Hyperlink"/>
                <w:noProof/>
              </w:rPr>
              <w:t>Topics &amp; questions of the meeting</w:t>
            </w:r>
            <w:r>
              <w:rPr>
                <w:noProof/>
                <w:webHidden/>
              </w:rPr>
              <w:tab/>
            </w:r>
            <w:r>
              <w:rPr>
                <w:noProof/>
                <w:webHidden/>
              </w:rPr>
              <w:fldChar w:fldCharType="begin"/>
            </w:r>
            <w:r>
              <w:rPr>
                <w:noProof/>
                <w:webHidden/>
              </w:rPr>
              <w:instrText xml:space="preserve"> PAGEREF _Toc9337141 \h </w:instrText>
            </w:r>
            <w:r>
              <w:rPr>
                <w:noProof/>
                <w:webHidden/>
              </w:rPr>
            </w:r>
            <w:r>
              <w:rPr>
                <w:noProof/>
                <w:webHidden/>
              </w:rPr>
              <w:fldChar w:fldCharType="separate"/>
            </w:r>
            <w:r w:rsidR="00401819">
              <w:rPr>
                <w:noProof/>
                <w:webHidden/>
              </w:rPr>
              <w:t>18</w:t>
            </w:r>
            <w:r>
              <w:rPr>
                <w:noProof/>
                <w:webHidden/>
              </w:rPr>
              <w:fldChar w:fldCharType="end"/>
            </w:r>
          </w:hyperlink>
        </w:p>
        <w:p w14:paraId="367EA3F8" w14:textId="1446F01A" w:rsidR="00682D53" w:rsidRDefault="00682D53">
          <w:pPr>
            <w:pStyle w:val="TOC1"/>
            <w:tabs>
              <w:tab w:val="right" w:leader="dot" w:pos="10250"/>
            </w:tabs>
            <w:rPr>
              <w:rFonts w:asciiTheme="minorHAnsi" w:eastAsiaTheme="minorEastAsia" w:hAnsiTheme="minorHAnsi" w:cstheme="minorBidi"/>
              <w:noProof/>
              <w:sz w:val="22"/>
              <w:szCs w:val="22"/>
              <w:lang w:val="bg-BG" w:eastAsia="bg-BG"/>
            </w:rPr>
          </w:pPr>
          <w:hyperlink w:anchor="_Toc9337142" w:history="1">
            <w:r w:rsidRPr="00214CF9">
              <w:rPr>
                <w:rStyle w:val="Hyperlink"/>
                <w:noProof/>
              </w:rPr>
              <w:t xml:space="preserve">14.3 </w:t>
            </w:r>
            <w:r>
              <w:rPr>
                <w:rStyle w:val="Hyperlink"/>
                <w:noProof/>
              </w:rPr>
              <w:t xml:space="preserve">    </w:t>
            </w:r>
            <w:r w:rsidRPr="00214CF9">
              <w:rPr>
                <w:rStyle w:val="Hyperlink"/>
                <w:noProof/>
              </w:rPr>
              <w:t>Minutes</w:t>
            </w:r>
            <w:r w:rsidRPr="00214CF9">
              <w:rPr>
                <w:rStyle w:val="Hyperlink"/>
                <w:noProof/>
              </w:rPr>
              <w:t xml:space="preserve"> </w:t>
            </w:r>
            <w:r w:rsidRPr="00214CF9">
              <w:rPr>
                <w:rStyle w:val="Hyperlink"/>
                <w:noProof/>
              </w:rPr>
              <w:t>of the meeting</w:t>
            </w:r>
            <w:r>
              <w:rPr>
                <w:noProof/>
                <w:webHidden/>
              </w:rPr>
              <w:tab/>
            </w:r>
            <w:r>
              <w:rPr>
                <w:noProof/>
                <w:webHidden/>
              </w:rPr>
              <w:fldChar w:fldCharType="begin"/>
            </w:r>
            <w:r>
              <w:rPr>
                <w:noProof/>
                <w:webHidden/>
              </w:rPr>
              <w:instrText xml:space="preserve"> PAGEREF _Toc9337142 \h </w:instrText>
            </w:r>
            <w:r>
              <w:rPr>
                <w:noProof/>
                <w:webHidden/>
              </w:rPr>
            </w:r>
            <w:r>
              <w:rPr>
                <w:noProof/>
                <w:webHidden/>
              </w:rPr>
              <w:fldChar w:fldCharType="separate"/>
            </w:r>
            <w:r w:rsidR="00401819">
              <w:rPr>
                <w:noProof/>
                <w:webHidden/>
              </w:rPr>
              <w:t>18</w:t>
            </w:r>
            <w:r>
              <w:rPr>
                <w:noProof/>
                <w:webHidden/>
              </w:rPr>
              <w:fldChar w:fldCharType="end"/>
            </w:r>
          </w:hyperlink>
        </w:p>
        <w:p w14:paraId="5ECB673B" w14:textId="759D6771"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1" w:name="_Toc4700844"/>
      <w:bookmarkStart w:id="2" w:name="_Toc9337100"/>
      <w:r>
        <w:lastRenderedPageBreak/>
        <w:t>Revision history</w:t>
      </w:r>
      <w:bookmarkEnd w:id="1"/>
      <w:bookmarkEnd w:id="2"/>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 xml:space="preserve">Added time, place, topics, question and minutes </w:t>
            </w:r>
            <w:proofErr w:type="gramStart"/>
            <w:r>
              <w:t>of  the</w:t>
            </w:r>
            <w:proofErr w:type="gramEnd"/>
            <w:r>
              <w:t xml:space="preserv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 xml:space="preserve">Added time, place, topics, question and minutes </w:t>
            </w:r>
            <w:proofErr w:type="gramStart"/>
            <w:r>
              <w:t>of  the</w:t>
            </w:r>
            <w:proofErr w:type="gramEnd"/>
            <w:r>
              <w:t xml:space="preserv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 xml:space="preserve">Added time, place, topics, question and minutes </w:t>
            </w:r>
            <w:proofErr w:type="gramStart"/>
            <w:r>
              <w:t>of  the</w:t>
            </w:r>
            <w:proofErr w:type="gramEnd"/>
            <w:r>
              <w:t xml:space="preserv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 xml:space="preserve">Added time, place, topics, question and minutes </w:t>
            </w:r>
            <w:proofErr w:type="gramStart"/>
            <w:r>
              <w:t>of  the</w:t>
            </w:r>
            <w:proofErr w:type="gramEnd"/>
            <w:r>
              <w:t xml:space="preserv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 xml:space="preserve">Added time, place, topics, question and minutes </w:t>
            </w:r>
            <w:proofErr w:type="gramStart"/>
            <w:r>
              <w:t>of  the</w:t>
            </w:r>
            <w:proofErr w:type="gramEnd"/>
            <w:r>
              <w:t xml:space="preserv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 xml:space="preserve">Added time, place, topics, question and minutes </w:t>
            </w:r>
            <w:proofErr w:type="gramStart"/>
            <w:r>
              <w:t>of  the</w:t>
            </w:r>
            <w:proofErr w:type="gramEnd"/>
            <w:r>
              <w:t xml:space="preserv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 xml:space="preserve">Added time, place, topics, question and minutes </w:t>
            </w:r>
            <w:proofErr w:type="gramStart"/>
            <w:r>
              <w:t>of  the</w:t>
            </w:r>
            <w:proofErr w:type="gramEnd"/>
            <w:r>
              <w:t xml:space="preserve"> meeting for week 12</w:t>
            </w:r>
          </w:p>
        </w:tc>
      </w:tr>
      <w:tr w:rsidR="00682D53" w:rsidRPr="009F7D51" w14:paraId="0462B48F" w14:textId="77777777" w:rsidTr="008D42EB">
        <w:trPr>
          <w:trHeight w:val="591"/>
          <w:jc w:val="center"/>
        </w:trPr>
        <w:tc>
          <w:tcPr>
            <w:tcW w:w="1263" w:type="dxa"/>
          </w:tcPr>
          <w:p w14:paraId="34F062CA" w14:textId="317C27D9" w:rsidR="00682D53" w:rsidRDefault="00682D53" w:rsidP="008D42EB">
            <w:r>
              <w:t>0.8</w:t>
            </w:r>
          </w:p>
        </w:tc>
        <w:tc>
          <w:tcPr>
            <w:tcW w:w="7096" w:type="dxa"/>
          </w:tcPr>
          <w:p w14:paraId="050AA4D8" w14:textId="70E63D52" w:rsidR="00682D53" w:rsidRDefault="00682D53" w:rsidP="008D42EB">
            <w:r>
              <w:t xml:space="preserve">Added time, place, topics, question and minutes </w:t>
            </w:r>
            <w:proofErr w:type="gramStart"/>
            <w:r>
              <w:t>of  the</w:t>
            </w:r>
            <w:proofErr w:type="gramEnd"/>
            <w:r>
              <w:t xml:space="preserve"> meeting for week 1</w:t>
            </w:r>
            <w:r>
              <w:t>3</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50130CDF" w14:textId="5C1E374B" w:rsidR="001C3E2F" w:rsidRDefault="001C3E2F" w:rsidP="00B70876">
      <w:pPr>
        <w:tabs>
          <w:tab w:val="left" w:pos="10260"/>
        </w:tabs>
      </w:pPr>
    </w:p>
    <w:p w14:paraId="0E3C1815" w14:textId="77777777" w:rsidR="00A255B5" w:rsidRPr="006621AA" w:rsidRDefault="00A255B5" w:rsidP="00B70876">
      <w:pPr>
        <w:tabs>
          <w:tab w:val="left" w:pos="10260"/>
        </w:tabs>
      </w:pPr>
    </w:p>
    <w:p w14:paraId="374179E3" w14:textId="77777777" w:rsidR="00532536" w:rsidRDefault="00532536" w:rsidP="00B70876">
      <w:pPr>
        <w:tabs>
          <w:tab w:val="left" w:pos="10260"/>
        </w:tabs>
      </w:pPr>
    </w:p>
    <w:p w14:paraId="05E1A37A" w14:textId="7F0CA17C"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5720E21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9337101"/>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9337102"/>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9337103"/>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9337104"/>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9337105"/>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9337106"/>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9337107"/>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9337108"/>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9337109"/>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9337110"/>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9337111"/>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9337112"/>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9337113"/>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9337114"/>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w:t>
      </w:r>
      <w:proofErr w:type="gramStart"/>
      <w:r w:rsidRPr="00674AF3">
        <w:t>mode</w:t>
      </w:r>
      <w:proofErr w:type="gramEnd"/>
      <w:r w:rsidRPr="00674AF3">
        <w:t xml:space="preserve"> </w:t>
      </w:r>
    </w:p>
    <w:p w14:paraId="514FCCE1" w14:textId="660F0573" w:rsidR="00674AF3" w:rsidRPr="00AB0374" w:rsidRDefault="00674AF3" w:rsidP="00674AF3">
      <w:pPr>
        <w:pStyle w:val="ListParagraph"/>
        <w:numPr>
          <w:ilvl w:val="0"/>
          <w:numId w:val="19"/>
        </w:numPr>
      </w:pPr>
      <w:r w:rsidRPr="00674AF3">
        <w:t xml:space="preserve">Opinion </w:t>
      </w:r>
      <w:proofErr w:type="gramStart"/>
      <w:r w:rsidRPr="00674AF3">
        <w:t>on  the</w:t>
      </w:r>
      <w:proofErr w:type="gramEnd"/>
      <w:r w:rsidRPr="00674AF3">
        <w:t xml:space="preserv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9337115"/>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9337116"/>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9337117"/>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 xml:space="preserve">Can only one group reserve a camping spot. For </w:t>
      </w:r>
      <w:proofErr w:type="gramStart"/>
      <w:r>
        <w:t>example</w:t>
      </w:r>
      <w:proofErr w:type="gramEnd"/>
      <w:r>
        <w:t xml:space="preserv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9337118"/>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w:t>
      </w:r>
      <w:proofErr w:type="gramStart"/>
      <w:r>
        <w:t>chance</w:t>
      </w:r>
      <w:proofErr w:type="gramEnd"/>
      <w:r>
        <w:t xml:space="preserv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bookmarkStart w:id="21" w:name="_Hlk9335695"/>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2" w:name="_Toc9337119"/>
      <w:r>
        <w:t xml:space="preserve">7.1 </w:t>
      </w:r>
      <w:r w:rsidR="00C22EB5">
        <w:t xml:space="preserve">  </w:t>
      </w:r>
      <w:r>
        <w:t>Time and place of the meeting</w:t>
      </w:r>
      <w:bookmarkEnd w:id="22"/>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3" w:name="_Toc9337120"/>
      <w:r>
        <w:t xml:space="preserve">7.2 </w:t>
      </w:r>
      <w:r w:rsidR="006E0417">
        <w:tab/>
        <w:t>Topics &amp; questions of the meeting</w:t>
      </w:r>
      <w:bookmarkEnd w:id="23"/>
    </w:p>
    <w:p w14:paraId="7C67B334" w14:textId="1A51546D" w:rsidR="006E0417" w:rsidRDefault="006E0417" w:rsidP="006E0417"/>
    <w:p w14:paraId="1A542E8E" w14:textId="20D46689" w:rsidR="006E0417" w:rsidRDefault="000457F8" w:rsidP="00680CAF">
      <w:pPr>
        <w:pStyle w:val="ListParagraph"/>
        <w:numPr>
          <w:ilvl w:val="0"/>
          <w:numId w:val="22"/>
        </w:numPr>
      </w:pPr>
      <w:r>
        <w:t xml:space="preserve">How </w:t>
      </w:r>
      <w:r w:rsidR="00752E4C">
        <w:t>d</w:t>
      </w:r>
      <w:r>
        <w:t>o we add .</w:t>
      </w:r>
      <w:proofErr w:type="spellStart"/>
      <w:r>
        <w:t>mpp</w:t>
      </w:r>
      <w:proofErr w:type="spellEnd"/>
      <w:r>
        <w:t xml:space="preserve"> visual overview of project </w:t>
      </w:r>
      <w:proofErr w:type="gramStart"/>
      <w:r>
        <w:t>time</w:t>
      </w:r>
      <w:proofErr w:type="gramEnd"/>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4" w:name="_Toc9337121"/>
      <w:r>
        <w:t xml:space="preserve">7.3 </w:t>
      </w:r>
      <w:r w:rsidR="006E0417">
        <w:tab/>
        <w:t>Minutes of the meeting</w:t>
      </w:r>
      <w:bookmarkEnd w:id="24"/>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bookmarkEnd w:id="21"/>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09C3F046" w14:textId="77777777" w:rsidR="00752E4C" w:rsidRDefault="00752E4C" w:rsidP="00813468"/>
    <w:p w14:paraId="18217EF4" w14:textId="77777777" w:rsidR="00752E4C" w:rsidRDefault="00752E4C" w:rsidP="00752E4C">
      <w:r w:rsidRPr="006621AA">
        <w:rPr>
          <w:noProof/>
          <w:lang w:eastAsia="en-US"/>
        </w:rPr>
        <w:lastRenderedPageBreak/>
        <mc:AlternateContent>
          <mc:Choice Requires="wps">
            <w:drawing>
              <wp:anchor distT="0" distB="0" distL="114300" distR="114300" simplePos="0" relativeHeight="251685376" behindDoc="0" locked="0" layoutInCell="1" allowOverlap="1" wp14:anchorId="390E52D2" wp14:editId="758C26D7">
                <wp:simplePos x="0" y="0"/>
                <wp:positionH relativeFrom="column">
                  <wp:posOffset>-266065</wp:posOffset>
                </wp:positionH>
                <wp:positionV relativeFrom="paragraph">
                  <wp:posOffset>-172085</wp:posOffset>
                </wp:positionV>
                <wp:extent cx="7644130" cy="548640"/>
                <wp:effectExtent l="0" t="0" r="0" b="3810"/>
                <wp:wrapNone/>
                <wp:docPr id="20" name="Rectangle 20"/>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59CDC" w14:textId="714E40B9" w:rsidR="00752E4C" w:rsidRPr="006E0417" w:rsidRDefault="00752E4C" w:rsidP="00752E4C">
                            <w:pPr>
                              <w:pStyle w:val="Title"/>
                              <w:numPr>
                                <w:ilvl w:val="0"/>
                                <w:numId w:val="1"/>
                              </w:numPr>
                            </w:pPr>
                            <w:r>
                              <w:t xml:space="preserve">Week </w:t>
                            </w:r>
                            <w:r>
                              <w:t>8</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E52D2" id="Rectangle 20" o:spid="_x0000_s1036" style="position:absolute;margin-left:-20.95pt;margin-top:-13.55pt;width:601.9pt;height:43.2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f9uM7ZYCAACdBQAADgAAAAAAAAAAAAAAAAAuAgAAZHJzL2Uyb0Rv&#10;Yy54bWxQSwECLQAUAAYACAAAACEA9OPjouAAAAALAQAADwAAAAAAAAAAAAAAAADwBAAAZHJzL2Rv&#10;d25yZXYueG1sUEsFBgAAAAAEAAQA8wAAAP0FAAAAAA==&#10;" fillcolor="#216daf [3204]" stroked="f" strokeweight="2pt">
                <v:textbox>
                  <w:txbxContent>
                    <w:p w14:paraId="6A759CDC" w14:textId="714E40B9" w:rsidR="00752E4C" w:rsidRPr="006E0417" w:rsidRDefault="00752E4C" w:rsidP="00752E4C">
                      <w:pPr>
                        <w:pStyle w:val="Title"/>
                        <w:numPr>
                          <w:ilvl w:val="0"/>
                          <w:numId w:val="1"/>
                        </w:numPr>
                      </w:pPr>
                      <w:r>
                        <w:t xml:space="preserve">Week </w:t>
                      </w:r>
                      <w:r>
                        <w:t>8</w:t>
                      </w:r>
                      <w:r>
                        <w:t xml:space="preserve"> meeting</w:t>
                      </w:r>
                    </w:p>
                  </w:txbxContent>
                </v:textbox>
              </v:rect>
            </w:pict>
          </mc:Fallback>
        </mc:AlternateContent>
      </w:r>
    </w:p>
    <w:p w14:paraId="58100698" w14:textId="77777777" w:rsidR="00752E4C" w:rsidRDefault="00752E4C" w:rsidP="00752E4C"/>
    <w:p w14:paraId="79D9D8A5" w14:textId="77777777" w:rsidR="00752E4C" w:rsidRDefault="00752E4C" w:rsidP="00752E4C"/>
    <w:p w14:paraId="35593391" w14:textId="7EAF52AA" w:rsidR="00752E4C" w:rsidRDefault="00752E4C" w:rsidP="00752E4C">
      <w:pPr>
        <w:pStyle w:val="Heading1"/>
      </w:pPr>
      <w:r>
        <w:tab/>
      </w:r>
      <w:bookmarkStart w:id="25" w:name="_Toc9337122"/>
      <w:r>
        <w:t>8</w:t>
      </w:r>
      <w:r>
        <w:t>.1   Time and place of the meeting</w:t>
      </w:r>
      <w:bookmarkEnd w:id="25"/>
    </w:p>
    <w:p w14:paraId="3A1C24CE" w14:textId="77777777" w:rsidR="00752E4C" w:rsidRDefault="00752E4C" w:rsidP="00752E4C"/>
    <w:p w14:paraId="4398780D" w14:textId="3E521F74" w:rsidR="00752E4C" w:rsidRPr="00A47B13" w:rsidRDefault="00752E4C" w:rsidP="00752E4C">
      <w:r>
        <w:t xml:space="preserve">No meeting with mentor was held in the </w:t>
      </w:r>
      <w:r w:rsidR="00A255B5">
        <w:t>eighth</w:t>
      </w:r>
      <w:r>
        <w:t xml:space="preserve"> week.</w:t>
      </w:r>
    </w:p>
    <w:p w14:paraId="3BCDE5F5" w14:textId="77777777" w:rsidR="00752E4C" w:rsidRDefault="00752E4C" w:rsidP="00752E4C"/>
    <w:p w14:paraId="64FBBE52" w14:textId="44E853CE" w:rsidR="00752E4C" w:rsidRDefault="00752E4C" w:rsidP="00752E4C">
      <w:pPr>
        <w:pStyle w:val="Heading1"/>
        <w:ind w:firstLine="708"/>
      </w:pPr>
      <w:bookmarkStart w:id="26" w:name="_Toc9337123"/>
      <w:r>
        <w:t>8</w:t>
      </w:r>
      <w:r>
        <w:t xml:space="preserve">.2 </w:t>
      </w:r>
      <w:r>
        <w:tab/>
        <w:t>Topics &amp; questions of the meeting</w:t>
      </w:r>
      <w:bookmarkEnd w:id="26"/>
    </w:p>
    <w:p w14:paraId="28C13338" w14:textId="77777777" w:rsidR="00752E4C" w:rsidRDefault="00752E4C" w:rsidP="00752E4C"/>
    <w:p w14:paraId="68D1618E" w14:textId="2E4983E5" w:rsidR="00752E4C" w:rsidRPr="00A47B13" w:rsidRDefault="00752E4C" w:rsidP="00752E4C">
      <w:r>
        <w:t xml:space="preserve">No meeting with mentor was held in the </w:t>
      </w:r>
      <w:r w:rsidR="00A255B5">
        <w:t>eighth</w:t>
      </w:r>
      <w:r>
        <w:t xml:space="preserve"> week.</w:t>
      </w:r>
    </w:p>
    <w:p w14:paraId="0AD2C160" w14:textId="77777777" w:rsidR="00752E4C" w:rsidRDefault="00752E4C" w:rsidP="00752E4C">
      <w:pPr>
        <w:pStyle w:val="ListParagraph"/>
      </w:pPr>
    </w:p>
    <w:p w14:paraId="52512F14" w14:textId="031FEC00" w:rsidR="00752E4C" w:rsidRDefault="00752E4C" w:rsidP="00752E4C">
      <w:pPr>
        <w:pStyle w:val="Heading1"/>
        <w:ind w:firstLine="708"/>
      </w:pPr>
      <w:bookmarkStart w:id="27" w:name="_Toc9337124"/>
      <w:r>
        <w:t>8</w:t>
      </w:r>
      <w:r>
        <w:t xml:space="preserve">.3 </w:t>
      </w:r>
      <w:r>
        <w:tab/>
        <w:t>Minutes of the meeting</w:t>
      </w:r>
      <w:bookmarkEnd w:id="27"/>
    </w:p>
    <w:p w14:paraId="7AAD638F" w14:textId="58BDBF1B" w:rsidR="00752E4C" w:rsidRPr="00A47B13" w:rsidRDefault="00752E4C" w:rsidP="00752E4C">
      <w:r>
        <w:t xml:space="preserve">No meeting with mentor was held in the </w:t>
      </w:r>
      <w:r w:rsidR="00A255B5">
        <w:t>eighth</w:t>
      </w:r>
      <w:r>
        <w:t xml:space="preserve"> week.</w:t>
      </w:r>
    </w:p>
    <w:p w14:paraId="6EF7BCC4" w14:textId="77777777" w:rsidR="00752E4C" w:rsidRDefault="00752E4C" w:rsidP="00752E4C"/>
    <w:p w14:paraId="3111B0CD" w14:textId="77777777" w:rsidR="00752E4C" w:rsidRDefault="00752E4C" w:rsidP="00752E4C"/>
    <w:p w14:paraId="0EB87D38" w14:textId="77777777" w:rsidR="00752E4C" w:rsidRDefault="00752E4C" w:rsidP="00752E4C"/>
    <w:p w14:paraId="56A89187" w14:textId="77777777" w:rsidR="00752E4C" w:rsidRDefault="00752E4C" w:rsidP="00752E4C"/>
    <w:p w14:paraId="1BE3CD20" w14:textId="77777777" w:rsidR="00752E4C" w:rsidRDefault="00752E4C" w:rsidP="00752E4C"/>
    <w:p w14:paraId="0D40F961" w14:textId="77777777" w:rsidR="00752E4C" w:rsidRDefault="00752E4C" w:rsidP="00752E4C"/>
    <w:p w14:paraId="10ABACEC" w14:textId="77777777" w:rsidR="00752E4C" w:rsidRDefault="00752E4C" w:rsidP="00752E4C"/>
    <w:p w14:paraId="2515936E" w14:textId="77777777" w:rsidR="00752E4C" w:rsidRDefault="00752E4C" w:rsidP="00752E4C"/>
    <w:p w14:paraId="47C5B78E" w14:textId="77777777" w:rsidR="00752E4C" w:rsidRDefault="00752E4C" w:rsidP="00752E4C"/>
    <w:p w14:paraId="071F9F33" w14:textId="77777777" w:rsidR="00752E4C" w:rsidRDefault="00752E4C" w:rsidP="00752E4C"/>
    <w:p w14:paraId="632B2E7C" w14:textId="77777777" w:rsidR="00752E4C" w:rsidRDefault="00752E4C" w:rsidP="00752E4C"/>
    <w:p w14:paraId="0AA3256A" w14:textId="77777777" w:rsidR="00752E4C" w:rsidRDefault="00752E4C" w:rsidP="00752E4C"/>
    <w:p w14:paraId="2FDF093C" w14:textId="77777777" w:rsidR="00752E4C" w:rsidRDefault="00752E4C" w:rsidP="00752E4C"/>
    <w:p w14:paraId="1A71FF57" w14:textId="77777777" w:rsidR="00752E4C" w:rsidRDefault="00752E4C" w:rsidP="00752E4C"/>
    <w:p w14:paraId="225D7D75" w14:textId="77777777" w:rsidR="00752E4C" w:rsidRDefault="00752E4C" w:rsidP="00752E4C"/>
    <w:p w14:paraId="77A2A49A" w14:textId="77777777" w:rsidR="00752E4C" w:rsidRDefault="00752E4C" w:rsidP="00752E4C"/>
    <w:p w14:paraId="3591A381" w14:textId="77777777" w:rsidR="00752E4C" w:rsidRDefault="00752E4C" w:rsidP="00752E4C"/>
    <w:p w14:paraId="2F3A5392" w14:textId="77777777" w:rsidR="00752E4C" w:rsidRDefault="00752E4C" w:rsidP="00752E4C"/>
    <w:p w14:paraId="6BA4DB5B" w14:textId="77777777" w:rsidR="00752E4C" w:rsidRDefault="00752E4C" w:rsidP="00752E4C"/>
    <w:p w14:paraId="2E8031AA" w14:textId="77777777" w:rsidR="00752E4C" w:rsidRDefault="00752E4C" w:rsidP="00752E4C"/>
    <w:p w14:paraId="06FE0720" w14:textId="77777777" w:rsidR="00752E4C" w:rsidRDefault="00752E4C" w:rsidP="00752E4C"/>
    <w:p w14:paraId="5A640B39" w14:textId="77777777" w:rsidR="00752E4C" w:rsidRDefault="00752E4C" w:rsidP="00752E4C"/>
    <w:p w14:paraId="4B0F772D" w14:textId="202EC506" w:rsidR="00752E4C" w:rsidRDefault="00752E4C" w:rsidP="00752E4C"/>
    <w:p w14:paraId="3D494B66" w14:textId="3FDE6830" w:rsidR="00752E4C" w:rsidRDefault="00752E4C" w:rsidP="00752E4C"/>
    <w:p w14:paraId="524FD500" w14:textId="5BAB397D" w:rsidR="00752E4C" w:rsidRDefault="00752E4C" w:rsidP="00752E4C"/>
    <w:p w14:paraId="52C95E1B" w14:textId="122C08A7" w:rsidR="00752E4C" w:rsidRDefault="00752E4C" w:rsidP="00752E4C"/>
    <w:p w14:paraId="3E54B626" w14:textId="77777777" w:rsidR="00752E4C" w:rsidRDefault="00752E4C" w:rsidP="00752E4C"/>
    <w:p w14:paraId="2B5BE1A6" w14:textId="77777777" w:rsidR="00752E4C" w:rsidRDefault="00752E4C" w:rsidP="00752E4C"/>
    <w:p w14:paraId="7EEC7125" w14:textId="77777777" w:rsidR="00752E4C" w:rsidRDefault="00752E4C" w:rsidP="00752E4C"/>
    <w:p w14:paraId="4FBDA275" w14:textId="77777777" w:rsidR="00752E4C" w:rsidRDefault="00752E4C" w:rsidP="00752E4C"/>
    <w:p w14:paraId="2ABA3D1D" w14:textId="77777777" w:rsidR="00752E4C" w:rsidRDefault="00752E4C" w:rsidP="00752E4C">
      <w:r w:rsidRPr="006621AA">
        <w:rPr>
          <w:noProof/>
          <w:lang w:eastAsia="en-US"/>
        </w:rPr>
        <w:lastRenderedPageBreak/>
        <mc:AlternateContent>
          <mc:Choice Requires="wps">
            <w:drawing>
              <wp:anchor distT="0" distB="0" distL="114300" distR="114300" simplePos="0" relativeHeight="251687424" behindDoc="0" locked="0" layoutInCell="1" allowOverlap="1" wp14:anchorId="225FC574" wp14:editId="4F26B0BB">
                <wp:simplePos x="0" y="0"/>
                <wp:positionH relativeFrom="column">
                  <wp:posOffset>-266065</wp:posOffset>
                </wp:positionH>
                <wp:positionV relativeFrom="paragraph">
                  <wp:posOffset>-172085</wp:posOffset>
                </wp:positionV>
                <wp:extent cx="7644130" cy="548640"/>
                <wp:effectExtent l="0" t="0" r="0" b="3810"/>
                <wp:wrapNone/>
                <wp:docPr id="23" name="Rectangle 23"/>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AFD2B" w14:textId="546E8C92" w:rsidR="00752E4C" w:rsidRPr="006E0417" w:rsidRDefault="00752E4C" w:rsidP="00752E4C">
                            <w:pPr>
                              <w:pStyle w:val="Title"/>
                              <w:numPr>
                                <w:ilvl w:val="0"/>
                                <w:numId w:val="1"/>
                              </w:numPr>
                            </w:pPr>
                            <w:r>
                              <w:t xml:space="preserve">Week </w:t>
                            </w:r>
                            <w:r>
                              <w:t>9</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FC574" id="Rectangle 23" o:spid="_x0000_s1037" style="position:absolute;margin-left:-20.95pt;margin-top:-13.55pt;width:601.9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" fillcolor="#216daf [3204]" stroked="f" strokeweight="2pt">
                <v:textbox>
                  <w:txbxContent>
                    <w:p w14:paraId="1CBAFD2B" w14:textId="546E8C92" w:rsidR="00752E4C" w:rsidRPr="006E0417" w:rsidRDefault="00752E4C" w:rsidP="00752E4C">
                      <w:pPr>
                        <w:pStyle w:val="Title"/>
                        <w:numPr>
                          <w:ilvl w:val="0"/>
                          <w:numId w:val="1"/>
                        </w:numPr>
                      </w:pPr>
                      <w:r>
                        <w:t xml:space="preserve">Week </w:t>
                      </w:r>
                      <w:r>
                        <w:t>9</w:t>
                      </w:r>
                      <w:r>
                        <w:t xml:space="preserve"> meeting</w:t>
                      </w:r>
                    </w:p>
                  </w:txbxContent>
                </v:textbox>
              </v:rect>
            </w:pict>
          </mc:Fallback>
        </mc:AlternateContent>
      </w:r>
    </w:p>
    <w:p w14:paraId="45C7444C" w14:textId="77777777" w:rsidR="00752E4C" w:rsidRDefault="00752E4C" w:rsidP="00752E4C"/>
    <w:p w14:paraId="0893EB62" w14:textId="77777777" w:rsidR="00752E4C" w:rsidRDefault="00752E4C" w:rsidP="00752E4C"/>
    <w:p w14:paraId="498A3180" w14:textId="516B15F9" w:rsidR="00752E4C" w:rsidRDefault="00752E4C" w:rsidP="00752E4C">
      <w:pPr>
        <w:pStyle w:val="Heading1"/>
      </w:pPr>
      <w:r>
        <w:tab/>
      </w:r>
      <w:bookmarkStart w:id="28" w:name="_Toc9337125"/>
      <w:r>
        <w:t>9</w:t>
      </w:r>
      <w:r>
        <w:t>.1   Time and place of the meeting</w:t>
      </w:r>
      <w:bookmarkEnd w:id="28"/>
    </w:p>
    <w:p w14:paraId="5599E539" w14:textId="77777777" w:rsidR="00752E4C" w:rsidRDefault="00752E4C" w:rsidP="00752E4C"/>
    <w:p w14:paraId="0BFBA0DD" w14:textId="4EE0B43F" w:rsidR="00752E4C" w:rsidRPr="00A47B13" w:rsidRDefault="00752E4C" w:rsidP="00752E4C">
      <w:r>
        <w:t xml:space="preserve">No meeting with mentor was held in the </w:t>
      </w:r>
      <w:r>
        <w:t>ninth</w:t>
      </w:r>
      <w:r>
        <w:t xml:space="preserve"> week.</w:t>
      </w:r>
    </w:p>
    <w:p w14:paraId="4F56FA01" w14:textId="77777777" w:rsidR="00752E4C" w:rsidRDefault="00752E4C" w:rsidP="00752E4C"/>
    <w:p w14:paraId="56C1C949" w14:textId="142D9F47" w:rsidR="00752E4C" w:rsidRDefault="00752E4C" w:rsidP="00752E4C">
      <w:pPr>
        <w:pStyle w:val="Heading1"/>
        <w:ind w:firstLine="708"/>
      </w:pPr>
      <w:bookmarkStart w:id="29" w:name="_Toc9337126"/>
      <w:r>
        <w:t>9</w:t>
      </w:r>
      <w:r>
        <w:t xml:space="preserve">.2 </w:t>
      </w:r>
      <w:r>
        <w:tab/>
        <w:t>Topics &amp; questions of the meeting</w:t>
      </w:r>
      <w:bookmarkEnd w:id="29"/>
    </w:p>
    <w:p w14:paraId="6353D5F3" w14:textId="77777777" w:rsidR="00752E4C" w:rsidRDefault="00752E4C" w:rsidP="00752E4C"/>
    <w:p w14:paraId="2243C2B7" w14:textId="074C9AE3" w:rsidR="00752E4C" w:rsidRPr="00A47B13" w:rsidRDefault="00752E4C" w:rsidP="00752E4C">
      <w:r>
        <w:t xml:space="preserve">No meeting with mentor was held in the </w:t>
      </w:r>
      <w:r>
        <w:t>ninth</w:t>
      </w:r>
      <w:r>
        <w:t xml:space="preserve"> week.</w:t>
      </w:r>
    </w:p>
    <w:p w14:paraId="1C91AE7D" w14:textId="77777777" w:rsidR="00752E4C" w:rsidRDefault="00752E4C" w:rsidP="00752E4C">
      <w:pPr>
        <w:pStyle w:val="ListParagraph"/>
      </w:pPr>
    </w:p>
    <w:p w14:paraId="1BDFBA3E" w14:textId="115FF2DA" w:rsidR="00752E4C" w:rsidRDefault="00752E4C" w:rsidP="00752E4C">
      <w:pPr>
        <w:pStyle w:val="Heading1"/>
        <w:ind w:firstLine="708"/>
      </w:pPr>
      <w:bookmarkStart w:id="30" w:name="_Toc9337127"/>
      <w:r>
        <w:t>9</w:t>
      </w:r>
      <w:r>
        <w:t xml:space="preserve">.3 </w:t>
      </w:r>
      <w:r>
        <w:tab/>
        <w:t>Minutes of the meeting</w:t>
      </w:r>
      <w:bookmarkEnd w:id="30"/>
    </w:p>
    <w:p w14:paraId="70F8A547" w14:textId="216B0A86" w:rsidR="00752E4C" w:rsidRPr="00A47B13" w:rsidRDefault="00752E4C" w:rsidP="00752E4C">
      <w:r>
        <w:t xml:space="preserve">No meeting with mentor was held in the </w:t>
      </w:r>
      <w:r>
        <w:t>ninth</w:t>
      </w:r>
      <w:r>
        <w:t xml:space="preserve"> week.</w:t>
      </w:r>
    </w:p>
    <w:p w14:paraId="142318F9" w14:textId="7D97F475" w:rsidR="00752E4C" w:rsidRDefault="00752E4C" w:rsidP="00752E4C">
      <w:pPr>
        <w:pStyle w:val="Heading1"/>
      </w:pPr>
    </w:p>
    <w:p w14:paraId="2181C334" w14:textId="77777777" w:rsidR="00752E4C" w:rsidRDefault="00752E4C" w:rsidP="00752E4C"/>
    <w:p w14:paraId="0A2A64F4" w14:textId="77777777" w:rsidR="00752E4C" w:rsidRDefault="00752E4C" w:rsidP="00752E4C"/>
    <w:p w14:paraId="176FADEC" w14:textId="77777777" w:rsidR="00752E4C" w:rsidRDefault="00752E4C" w:rsidP="00752E4C"/>
    <w:p w14:paraId="327002F0" w14:textId="77777777" w:rsidR="00752E4C" w:rsidRDefault="00752E4C" w:rsidP="00752E4C"/>
    <w:p w14:paraId="0E2D809D" w14:textId="77777777" w:rsidR="00752E4C" w:rsidRDefault="00752E4C" w:rsidP="00752E4C"/>
    <w:p w14:paraId="02ABCF32" w14:textId="77777777" w:rsidR="00752E4C" w:rsidRDefault="00752E4C" w:rsidP="00752E4C"/>
    <w:p w14:paraId="14386192" w14:textId="77777777" w:rsidR="00752E4C" w:rsidRDefault="00752E4C" w:rsidP="00752E4C"/>
    <w:p w14:paraId="5203DE8E" w14:textId="77777777" w:rsidR="00752E4C" w:rsidRDefault="00752E4C" w:rsidP="00752E4C"/>
    <w:p w14:paraId="797DC71F" w14:textId="77777777" w:rsidR="00752E4C" w:rsidRDefault="00752E4C" w:rsidP="00752E4C"/>
    <w:p w14:paraId="694CF2C9" w14:textId="77777777" w:rsidR="00752E4C" w:rsidRDefault="00752E4C" w:rsidP="00752E4C"/>
    <w:p w14:paraId="480AF30B" w14:textId="77777777" w:rsidR="00752E4C" w:rsidRDefault="00752E4C" w:rsidP="00752E4C"/>
    <w:p w14:paraId="671AC7A8" w14:textId="77777777" w:rsidR="00752E4C" w:rsidRDefault="00752E4C" w:rsidP="00752E4C"/>
    <w:p w14:paraId="096A6FFF" w14:textId="77777777" w:rsidR="00752E4C" w:rsidRDefault="00752E4C" w:rsidP="00752E4C"/>
    <w:p w14:paraId="535735B2" w14:textId="77777777" w:rsidR="00752E4C" w:rsidRDefault="00752E4C" w:rsidP="00752E4C"/>
    <w:p w14:paraId="53B3C002" w14:textId="77777777" w:rsidR="00752E4C" w:rsidRDefault="00752E4C" w:rsidP="00752E4C"/>
    <w:p w14:paraId="31D9FE78" w14:textId="77777777" w:rsidR="00752E4C" w:rsidRDefault="00752E4C" w:rsidP="00752E4C"/>
    <w:p w14:paraId="13041119" w14:textId="227F88E1" w:rsidR="00752E4C" w:rsidRDefault="00752E4C" w:rsidP="00752E4C"/>
    <w:p w14:paraId="11B2DD2F" w14:textId="15DC0574" w:rsidR="00752E4C" w:rsidRDefault="00752E4C" w:rsidP="00752E4C"/>
    <w:p w14:paraId="34CA0184" w14:textId="44A8FEA4" w:rsidR="00752E4C" w:rsidRDefault="00752E4C" w:rsidP="00752E4C"/>
    <w:p w14:paraId="223DC3AE" w14:textId="77777777" w:rsidR="00752E4C" w:rsidRDefault="00752E4C" w:rsidP="00752E4C"/>
    <w:p w14:paraId="1E1094D8" w14:textId="77777777" w:rsidR="00752E4C" w:rsidRDefault="00752E4C" w:rsidP="00752E4C"/>
    <w:p w14:paraId="7D2AF51C" w14:textId="77777777" w:rsidR="00752E4C" w:rsidRDefault="00752E4C" w:rsidP="00752E4C"/>
    <w:p w14:paraId="740A40C9" w14:textId="77777777" w:rsidR="00752E4C" w:rsidRDefault="00752E4C" w:rsidP="00752E4C"/>
    <w:p w14:paraId="4864448C" w14:textId="77777777" w:rsidR="00752E4C" w:rsidRDefault="00752E4C" w:rsidP="00752E4C"/>
    <w:p w14:paraId="49A68D7E" w14:textId="77777777" w:rsidR="00752E4C" w:rsidRDefault="00752E4C" w:rsidP="00752E4C"/>
    <w:p w14:paraId="158F046D" w14:textId="77777777" w:rsidR="00752E4C" w:rsidRDefault="00752E4C" w:rsidP="00752E4C"/>
    <w:p w14:paraId="2AA9816C" w14:textId="77777777" w:rsidR="00752E4C" w:rsidRDefault="00752E4C" w:rsidP="00752E4C"/>
    <w:p w14:paraId="43D6CC13" w14:textId="77777777" w:rsidR="00752E4C" w:rsidRDefault="00752E4C" w:rsidP="00752E4C"/>
    <w:p w14:paraId="0D923810" w14:textId="77777777" w:rsidR="00752E4C" w:rsidRDefault="00752E4C" w:rsidP="00752E4C">
      <w:r w:rsidRPr="006621AA">
        <w:rPr>
          <w:noProof/>
          <w:lang w:eastAsia="en-US"/>
        </w:rPr>
        <w:lastRenderedPageBreak/>
        <mc:AlternateContent>
          <mc:Choice Requires="wps">
            <w:drawing>
              <wp:anchor distT="0" distB="0" distL="114300" distR="114300" simplePos="0" relativeHeight="251689472" behindDoc="0" locked="0" layoutInCell="1" allowOverlap="1" wp14:anchorId="4061CEA7" wp14:editId="0341BCA8">
                <wp:simplePos x="0" y="0"/>
                <wp:positionH relativeFrom="column">
                  <wp:posOffset>-266065</wp:posOffset>
                </wp:positionH>
                <wp:positionV relativeFrom="paragraph">
                  <wp:posOffset>-172085</wp:posOffset>
                </wp:positionV>
                <wp:extent cx="7644130" cy="548640"/>
                <wp:effectExtent l="0" t="0" r="0" b="3810"/>
                <wp:wrapNone/>
                <wp:docPr id="24" name="Rectangle 24"/>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6DB9D" w14:textId="666E50B0" w:rsidR="00752E4C" w:rsidRPr="006E0417" w:rsidRDefault="00752E4C" w:rsidP="00752E4C">
                            <w:pPr>
                              <w:pStyle w:val="Title"/>
                              <w:numPr>
                                <w:ilvl w:val="0"/>
                                <w:numId w:val="1"/>
                              </w:numPr>
                            </w:pPr>
                            <w:r>
                              <w:t xml:space="preserve">Week </w:t>
                            </w:r>
                            <w:r>
                              <w:t>10</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CEA7" id="Rectangle 24" o:spid="_x0000_s1038" style="position:absolute;margin-left:-20.95pt;margin-top:-13.55pt;width:601.9pt;height:43.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" fillcolor="#216daf [3204]" stroked="f" strokeweight="2pt">
                <v:textbox>
                  <w:txbxContent>
                    <w:p w14:paraId="1A56DB9D" w14:textId="666E50B0" w:rsidR="00752E4C" w:rsidRPr="006E0417" w:rsidRDefault="00752E4C" w:rsidP="00752E4C">
                      <w:pPr>
                        <w:pStyle w:val="Title"/>
                        <w:numPr>
                          <w:ilvl w:val="0"/>
                          <w:numId w:val="1"/>
                        </w:numPr>
                      </w:pPr>
                      <w:r>
                        <w:t xml:space="preserve">Week </w:t>
                      </w:r>
                      <w:r>
                        <w:t>10</w:t>
                      </w:r>
                      <w:r>
                        <w:t xml:space="preserve"> meeting</w:t>
                      </w:r>
                    </w:p>
                  </w:txbxContent>
                </v:textbox>
              </v:rect>
            </w:pict>
          </mc:Fallback>
        </mc:AlternateContent>
      </w:r>
    </w:p>
    <w:p w14:paraId="3D7D7A81" w14:textId="77777777" w:rsidR="00752E4C" w:rsidRDefault="00752E4C" w:rsidP="00752E4C"/>
    <w:p w14:paraId="11D185A7" w14:textId="77777777" w:rsidR="00752E4C" w:rsidRDefault="00752E4C" w:rsidP="00752E4C"/>
    <w:p w14:paraId="001679B9" w14:textId="41117485" w:rsidR="00A255B5" w:rsidRDefault="00752E4C" w:rsidP="00A255B5">
      <w:pPr>
        <w:pStyle w:val="Heading1"/>
      </w:pPr>
      <w:r>
        <w:tab/>
      </w:r>
      <w:bookmarkStart w:id="31" w:name="_Toc9337128"/>
      <w:r w:rsidR="00A255B5">
        <w:t>10</w:t>
      </w:r>
      <w:r w:rsidR="00A255B5">
        <w:t>.1</w:t>
      </w:r>
      <w:r w:rsidR="00A255B5">
        <w:t xml:space="preserve"> </w:t>
      </w:r>
      <w:r w:rsidR="00A255B5">
        <w:t>Time and place of the meeting</w:t>
      </w:r>
      <w:bookmarkEnd w:id="31"/>
    </w:p>
    <w:p w14:paraId="79486713" w14:textId="77777777" w:rsidR="00A255B5" w:rsidRDefault="00A255B5" w:rsidP="00A255B5"/>
    <w:p w14:paraId="69A73EEF" w14:textId="282392A3" w:rsidR="00A255B5" w:rsidRPr="00A47B13" w:rsidRDefault="00A255B5" w:rsidP="00A255B5">
      <w:r>
        <w:t xml:space="preserve">No meeting with mentor was held in the </w:t>
      </w:r>
      <w:r>
        <w:t>tenth</w:t>
      </w:r>
      <w:r>
        <w:t xml:space="preserve"> week.</w:t>
      </w:r>
    </w:p>
    <w:p w14:paraId="50264831" w14:textId="77777777" w:rsidR="00A255B5" w:rsidRDefault="00A255B5" w:rsidP="00A255B5"/>
    <w:p w14:paraId="67AC52D2" w14:textId="06824885" w:rsidR="00A255B5" w:rsidRDefault="00A255B5" w:rsidP="00A255B5">
      <w:pPr>
        <w:pStyle w:val="Heading1"/>
        <w:ind w:firstLine="708"/>
      </w:pPr>
      <w:bookmarkStart w:id="32" w:name="_Toc9337129"/>
      <w:r>
        <w:t>10</w:t>
      </w:r>
      <w:r>
        <w:t>.2 Topics &amp; questions of the meeting</w:t>
      </w:r>
      <w:bookmarkEnd w:id="32"/>
    </w:p>
    <w:p w14:paraId="58F22604" w14:textId="77777777" w:rsidR="00A255B5" w:rsidRDefault="00A255B5" w:rsidP="00A255B5"/>
    <w:p w14:paraId="5CA95E96" w14:textId="1510A28D" w:rsidR="00A255B5" w:rsidRPr="00A47B13" w:rsidRDefault="00A255B5" w:rsidP="00A255B5">
      <w:r>
        <w:t xml:space="preserve">No meeting with mentor was held in the </w:t>
      </w:r>
      <w:r>
        <w:t>tenth</w:t>
      </w:r>
      <w:r>
        <w:t xml:space="preserve"> week.</w:t>
      </w:r>
    </w:p>
    <w:p w14:paraId="689E9959" w14:textId="77777777" w:rsidR="00A255B5" w:rsidRDefault="00A255B5" w:rsidP="00A255B5">
      <w:pPr>
        <w:pStyle w:val="ListParagraph"/>
      </w:pPr>
    </w:p>
    <w:p w14:paraId="276DEB03" w14:textId="4F24D69B" w:rsidR="00A255B5" w:rsidRDefault="00A255B5" w:rsidP="00A255B5">
      <w:pPr>
        <w:pStyle w:val="Heading1"/>
        <w:ind w:firstLine="708"/>
      </w:pPr>
      <w:bookmarkStart w:id="33" w:name="_Toc9337130"/>
      <w:r>
        <w:t>10</w:t>
      </w:r>
      <w:r>
        <w:t>.3 Minutes of the meeting</w:t>
      </w:r>
      <w:bookmarkEnd w:id="33"/>
    </w:p>
    <w:p w14:paraId="3EDD9959" w14:textId="57D0DE08" w:rsidR="00A255B5" w:rsidRPr="00A47B13" w:rsidRDefault="00A255B5" w:rsidP="00A255B5">
      <w:r>
        <w:t xml:space="preserve">No meeting with mentor was held in the </w:t>
      </w:r>
      <w:r>
        <w:t>tenth</w:t>
      </w:r>
      <w:r>
        <w:t xml:space="preserve"> week.</w:t>
      </w:r>
    </w:p>
    <w:p w14:paraId="1630CE51" w14:textId="55A3984C" w:rsidR="00752E4C" w:rsidRDefault="00752E4C" w:rsidP="00A255B5">
      <w:pPr>
        <w:pStyle w:val="Heading1"/>
      </w:pPr>
    </w:p>
    <w:p w14:paraId="6967B9C9" w14:textId="77777777" w:rsidR="00752E4C" w:rsidRDefault="00752E4C" w:rsidP="00752E4C"/>
    <w:p w14:paraId="4B4F5558" w14:textId="77777777" w:rsidR="00752E4C" w:rsidRDefault="00752E4C" w:rsidP="00752E4C"/>
    <w:p w14:paraId="3D89FE71" w14:textId="77777777" w:rsidR="00752E4C" w:rsidRDefault="00752E4C" w:rsidP="00752E4C"/>
    <w:p w14:paraId="71F2F6FC" w14:textId="77777777" w:rsidR="00752E4C" w:rsidRDefault="00752E4C" w:rsidP="00752E4C"/>
    <w:p w14:paraId="10FA1BC2" w14:textId="77777777" w:rsidR="00752E4C" w:rsidRDefault="00752E4C" w:rsidP="00752E4C"/>
    <w:p w14:paraId="66079ED7" w14:textId="77777777" w:rsidR="00752E4C" w:rsidRDefault="00752E4C" w:rsidP="00752E4C"/>
    <w:p w14:paraId="4D65953E" w14:textId="77777777" w:rsidR="00752E4C" w:rsidRDefault="00752E4C" w:rsidP="00752E4C"/>
    <w:p w14:paraId="4D1B3E05" w14:textId="77777777" w:rsidR="00752E4C" w:rsidRDefault="00752E4C" w:rsidP="00752E4C"/>
    <w:p w14:paraId="29271F22" w14:textId="77777777" w:rsidR="00752E4C" w:rsidRDefault="00752E4C" w:rsidP="00752E4C"/>
    <w:p w14:paraId="5CE2229B" w14:textId="77777777" w:rsidR="00752E4C" w:rsidRDefault="00752E4C" w:rsidP="00752E4C"/>
    <w:p w14:paraId="6A568A8B" w14:textId="77777777" w:rsidR="00752E4C" w:rsidRDefault="00752E4C" w:rsidP="00752E4C"/>
    <w:p w14:paraId="150DE877" w14:textId="77777777" w:rsidR="00752E4C" w:rsidRDefault="00752E4C" w:rsidP="00752E4C"/>
    <w:p w14:paraId="519BDB45" w14:textId="77777777" w:rsidR="00752E4C" w:rsidRDefault="00752E4C" w:rsidP="00752E4C"/>
    <w:p w14:paraId="6337CF30" w14:textId="77777777" w:rsidR="00752E4C" w:rsidRDefault="00752E4C" w:rsidP="00752E4C"/>
    <w:p w14:paraId="6F145E91" w14:textId="77777777" w:rsidR="00752E4C" w:rsidRDefault="00752E4C" w:rsidP="00752E4C"/>
    <w:p w14:paraId="7B7CE3B9" w14:textId="77777777" w:rsidR="00752E4C" w:rsidRDefault="00752E4C" w:rsidP="00752E4C"/>
    <w:p w14:paraId="01392493" w14:textId="77777777" w:rsidR="00752E4C" w:rsidRDefault="00752E4C" w:rsidP="00752E4C"/>
    <w:p w14:paraId="083CD254" w14:textId="77777777" w:rsidR="00752E4C" w:rsidRDefault="00752E4C" w:rsidP="00752E4C"/>
    <w:p w14:paraId="205D9977" w14:textId="02E2BA8B" w:rsidR="00752E4C" w:rsidRDefault="00752E4C" w:rsidP="00752E4C"/>
    <w:p w14:paraId="4F1B0D9C" w14:textId="5BE5EC78" w:rsidR="00A255B5" w:rsidRDefault="00A255B5" w:rsidP="00752E4C"/>
    <w:p w14:paraId="1EAD9D6C" w14:textId="057D0C4F" w:rsidR="00A255B5" w:rsidRDefault="00A255B5" w:rsidP="00752E4C"/>
    <w:p w14:paraId="294DDE89" w14:textId="77777777" w:rsidR="00A255B5" w:rsidRDefault="00A255B5" w:rsidP="00752E4C"/>
    <w:p w14:paraId="41D52B02" w14:textId="77777777" w:rsidR="00752E4C" w:rsidRDefault="00752E4C" w:rsidP="00752E4C"/>
    <w:p w14:paraId="29DFB379" w14:textId="77777777" w:rsidR="00752E4C" w:rsidRDefault="00752E4C" w:rsidP="00752E4C"/>
    <w:p w14:paraId="05F4EC8C" w14:textId="77777777" w:rsidR="00752E4C" w:rsidRDefault="00752E4C" w:rsidP="00752E4C"/>
    <w:p w14:paraId="20236431" w14:textId="77777777" w:rsidR="00752E4C" w:rsidRDefault="00752E4C" w:rsidP="00752E4C"/>
    <w:p w14:paraId="08C78186" w14:textId="77777777" w:rsidR="00752E4C" w:rsidRDefault="00752E4C" w:rsidP="00752E4C"/>
    <w:p w14:paraId="68C09D5C" w14:textId="77777777" w:rsidR="00752E4C" w:rsidRDefault="00752E4C" w:rsidP="00752E4C"/>
    <w:p w14:paraId="68ED94C0" w14:textId="28906122"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34" w:name="_Toc9337131"/>
      <w:r w:rsidR="000E3F31">
        <w:t>11</w:t>
      </w:r>
      <w:r>
        <w:t>.1   Time and place of the meeting</w:t>
      </w:r>
      <w:bookmarkEnd w:id="34"/>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5" w:name="_Toc9337132"/>
      <w:r>
        <w:t>11</w:t>
      </w:r>
      <w:r w:rsidR="00CA07DD">
        <w:t xml:space="preserve">.2 </w:t>
      </w:r>
      <w:r w:rsidR="00CA07DD">
        <w:tab/>
        <w:t>Topics &amp; questions of the meeting</w:t>
      </w:r>
      <w:bookmarkEnd w:id="35"/>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6" w:name="_Toc9337133"/>
      <w:r>
        <w:t>11</w:t>
      </w:r>
      <w:r w:rsidR="00CA07DD">
        <w:t xml:space="preserve">.3 </w:t>
      </w:r>
      <w:r w:rsidR="00CA07DD">
        <w:tab/>
        <w:t>Minutes of the meeting</w:t>
      </w:r>
      <w:bookmarkEnd w:id="36"/>
    </w:p>
    <w:p w14:paraId="24ADB3EC" w14:textId="3D202AE6" w:rsidR="00CA07DD" w:rsidRDefault="00CA07DD" w:rsidP="00CA07DD">
      <w:r>
        <w:t>We spoke with the tutor about database changes that might occur. Gave us feedback on everything and told us how to continue our job.</w:t>
      </w:r>
    </w:p>
    <w:p w14:paraId="161A96FE" w14:textId="151F5529" w:rsidR="00A255B5" w:rsidRDefault="00A255B5" w:rsidP="00CA07DD"/>
    <w:p w14:paraId="6E12B2ED" w14:textId="5E670E4E" w:rsidR="00A255B5" w:rsidRDefault="00A255B5" w:rsidP="00CA07DD"/>
    <w:p w14:paraId="329CA8DE" w14:textId="3F072105" w:rsidR="00A255B5" w:rsidRDefault="00A255B5" w:rsidP="00CA07DD"/>
    <w:p w14:paraId="0F8A8487" w14:textId="500ADC00" w:rsidR="00A255B5" w:rsidRDefault="00A255B5" w:rsidP="00CA07DD"/>
    <w:p w14:paraId="4BA6C53D" w14:textId="57E99BD0" w:rsidR="00A255B5" w:rsidRDefault="00A255B5" w:rsidP="00CA07DD"/>
    <w:p w14:paraId="380B4E8F" w14:textId="24D18F2E" w:rsidR="00A255B5" w:rsidRDefault="00A255B5" w:rsidP="00CA07DD"/>
    <w:p w14:paraId="166E9947" w14:textId="2BFAE9CC" w:rsidR="00A255B5" w:rsidRDefault="00A255B5" w:rsidP="00CA07DD"/>
    <w:p w14:paraId="53E80901" w14:textId="07AE59A9" w:rsidR="00A255B5" w:rsidRDefault="00A255B5" w:rsidP="00CA07DD"/>
    <w:p w14:paraId="46B26A42" w14:textId="45A332DA" w:rsidR="00A255B5" w:rsidRDefault="00A255B5" w:rsidP="00CA07DD"/>
    <w:p w14:paraId="20E2BCF9" w14:textId="357865E3" w:rsidR="00A255B5" w:rsidRDefault="00A255B5" w:rsidP="00CA07DD"/>
    <w:p w14:paraId="66E98F9A" w14:textId="2936F47E" w:rsidR="00A255B5" w:rsidRDefault="00A255B5" w:rsidP="00CA07DD"/>
    <w:p w14:paraId="3C4E4EAE" w14:textId="232D38F0" w:rsidR="00A255B5" w:rsidRDefault="00A255B5" w:rsidP="00CA07DD"/>
    <w:p w14:paraId="18EE0CDB" w14:textId="7F6FF3D6" w:rsidR="00A255B5" w:rsidRDefault="00A255B5" w:rsidP="00CA07DD"/>
    <w:p w14:paraId="04EA677C" w14:textId="2F90B493" w:rsidR="00A255B5" w:rsidRDefault="00A255B5" w:rsidP="00CA07DD"/>
    <w:p w14:paraId="5D6C2B8A" w14:textId="19CF398F" w:rsidR="00A255B5" w:rsidRDefault="00A255B5" w:rsidP="00CA07DD"/>
    <w:p w14:paraId="3DDFD00E" w14:textId="4E3D9043" w:rsidR="00A255B5" w:rsidRDefault="00A255B5" w:rsidP="00CA07DD"/>
    <w:p w14:paraId="2AD438C0" w14:textId="2A91F27F" w:rsidR="00A255B5" w:rsidRDefault="00A255B5" w:rsidP="00CA07DD"/>
    <w:p w14:paraId="3C10B652" w14:textId="682F4CDD" w:rsidR="00A255B5" w:rsidRDefault="00A255B5" w:rsidP="00CA07DD"/>
    <w:p w14:paraId="79A4BBC2" w14:textId="3FC3FCE2" w:rsidR="00A255B5" w:rsidRDefault="00A255B5" w:rsidP="00CA07DD"/>
    <w:p w14:paraId="5CC94A3C" w14:textId="3131BB5C" w:rsidR="00A255B5" w:rsidRDefault="00A255B5" w:rsidP="00CA07DD"/>
    <w:p w14:paraId="5BED90E9" w14:textId="43DD2857" w:rsidR="00A255B5" w:rsidRDefault="00A255B5" w:rsidP="00CA07DD"/>
    <w:p w14:paraId="16616873" w14:textId="31F0CB43" w:rsidR="00A255B5" w:rsidRDefault="00A255B5" w:rsidP="00CA07DD"/>
    <w:p w14:paraId="7DB287C0" w14:textId="450EDCB7" w:rsidR="00A255B5" w:rsidRDefault="00A255B5" w:rsidP="00CA07DD"/>
    <w:p w14:paraId="66363E02" w14:textId="49F5B149" w:rsidR="00A255B5" w:rsidRDefault="00A255B5" w:rsidP="00CA07DD"/>
    <w:p w14:paraId="719F2033" w14:textId="00A326D6" w:rsidR="00A255B5" w:rsidRDefault="00A255B5" w:rsidP="00CA07DD"/>
    <w:p w14:paraId="0E159F36" w14:textId="77777777" w:rsidR="00A255B5" w:rsidRPr="00813468" w:rsidRDefault="00A255B5" w:rsidP="00CA07DD"/>
    <w:p w14:paraId="5B8E0F05" w14:textId="1437F784" w:rsidR="00CA07DD" w:rsidRDefault="00CA07DD" w:rsidP="00813468"/>
    <w:p w14:paraId="0D3A27EC" w14:textId="77777777" w:rsidR="00A255B5" w:rsidRDefault="00A255B5" w:rsidP="00A255B5">
      <w:r w:rsidRPr="006621AA">
        <w:rPr>
          <w:noProof/>
          <w:lang w:eastAsia="en-US"/>
        </w:rPr>
        <w:lastRenderedPageBreak/>
        <mc:AlternateContent>
          <mc:Choice Requires="wps">
            <w:drawing>
              <wp:anchor distT="0" distB="0" distL="114300" distR="114300" simplePos="0" relativeHeight="251693568" behindDoc="0" locked="0" layoutInCell="1" allowOverlap="1" wp14:anchorId="22959CF6" wp14:editId="60B34FDF">
                <wp:simplePos x="0" y="0"/>
                <wp:positionH relativeFrom="column">
                  <wp:posOffset>-266065</wp:posOffset>
                </wp:positionH>
                <wp:positionV relativeFrom="paragraph">
                  <wp:posOffset>-172085</wp:posOffset>
                </wp:positionV>
                <wp:extent cx="7644130" cy="548640"/>
                <wp:effectExtent l="0" t="0" r="0" b="3810"/>
                <wp:wrapNone/>
                <wp:docPr id="25" name="Rectangle 25"/>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8726A" w14:textId="235A7F9D" w:rsidR="00A255B5" w:rsidRPr="006E0417" w:rsidRDefault="00A255B5" w:rsidP="00A255B5">
                            <w:pPr>
                              <w:pStyle w:val="Title"/>
                              <w:numPr>
                                <w:ilvl w:val="0"/>
                                <w:numId w:val="33"/>
                              </w:numPr>
                            </w:pPr>
                            <w:r>
                              <w:t>Week 1</w:t>
                            </w:r>
                            <w:r>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59CF6" id="Rectangle 25" o:spid="_x0000_s1040" style="position:absolute;margin-left:-20.95pt;margin-top:-13.5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yBsAa5YCAACdBQAADgAAAAAAAAAAAAAAAAAuAgAAZHJzL2Uyb0Rv&#10;Yy54bWxQSwECLQAUAAYACAAAACEA9OPjouAAAAALAQAADwAAAAAAAAAAAAAAAADwBAAAZHJzL2Rv&#10;d25yZXYueG1sUEsFBgAAAAAEAAQA8wAAAP0FAAAAAA==&#10;" fillcolor="#216daf [3204]" stroked="f" strokeweight="2pt">
                <v:textbox>
                  <w:txbxContent>
                    <w:p w14:paraId="44A8726A" w14:textId="235A7F9D" w:rsidR="00A255B5" w:rsidRPr="006E0417" w:rsidRDefault="00A255B5" w:rsidP="00A255B5">
                      <w:pPr>
                        <w:pStyle w:val="Title"/>
                        <w:numPr>
                          <w:ilvl w:val="0"/>
                          <w:numId w:val="33"/>
                        </w:numPr>
                      </w:pPr>
                      <w:r>
                        <w:t>Week 1</w:t>
                      </w:r>
                      <w:r>
                        <w:t>2</w:t>
                      </w:r>
                      <w:r>
                        <w:t xml:space="preserve"> meeting</w:t>
                      </w:r>
                    </w:p>
                  </w:txbxContent>
                </v:textbox>
              </v:rect>
            </w:pict>
          </mc:Fallback>
        </mc:AlternateContent>
      </w:r>
    </w:p>
    <w:p w14:paraId="0B1A534B" w14:textId="77777777" w:rsidR="00A255B5" w:rsidRDefault="00A255B5" w:rsidP="00A255B5"/>
    <w:p w14:paraId="0BFA0D76" w14:textId="77777777" w:rsidR="00A255B5" w:rsidRDefault="00A255B5" w:rsidP="00A255B5"/>
    <w:p w14:paraId="12E31799" w14:textId="7BE32064" w:rsidR="00A255B5" w:rsidRDefault="00A255B5" w:rsidP="00A255B5">
      <w:pPr>
        <w:pStyle w:val="Heading1"/>
      </w:pPr>
      <w:r>
        <w:tab/>
      </w:r>
      <w:bookmarkStart w:id="37" w:name="_Toc9337134"/>
      <w:r>
        <w:t>1</w:t>
      </w:r>
      <w:r>
        <w:t>2</w:t>
      </w:r>
      <w:r>
        <w:t>.1   Time and place of the meeting</w:t>
      </w:r>
      <w:bookmarkEnd w:id="37"/>
    </w:p>
    <w:p w14:paraId="2D0D171C" w14:textId="77777777" w:rsidR="00A255B5" w:rsidRDefault="00A255B5" w:rsidP="00A255B5"/>
    <w:p w14:paraId="34B3E70A" w14:textId="03131B42" w:rsidR="00A255B5" w:rsidRPr="00A47B13" w:rsidRDefault="00A255B5" w:rsidP="00A255B5">
      <w:r>
        <w:t xml:space="preserve">No meeting with mentor was held in the </w:t>
      </w:r>
      <w:r w:rsidRPr="00A255B5">
        <w:t>twelfth</w:t>
      </w:r>
      <w:r>
        <w:t xml:space="preserve"> </w:t>
      </w:r>
      <w:r>
        <w:t>week.</w:t>
      </w:r>
    </w:p>
    <w:p w14:paraId="7753F917" w14:textId="708AF502" w:rsidR="00A255B5" w:rsidRDefault="00A255B5" w:rsidP="00A255B5">
      <w:pPr>
        <w:pStyle w:val="Heading1"/>
        <w:ind w:firstLine="708"/>
      </w:pPr>
      <w:bookmarkStart w:id="38" w:name="_Toc9337135"/>
      <w:r>
        <w:t>1</w:t>
      </w:r>
      <w:r>
        <w:t>2</w:t>
      </w:r>
      <w:r>
        <w:t xml:space="preserve">.2 </w:t>
      </w:r>
      <w:r>
        <w:tab/>
        <w:t>Topics &amp; questions of the meeting</w:t>
      </w:r>
      <w:bookmarkEnd w:id="38"/>
    </w:p>
    <w:p w14:paraId="6B87D426" w14:textId="77777777" w:rsidR="00A255B5" w:rsidRDefault="00A255B5" w:rsidP="00A255B5"/>
    <w:p w14:paraId="74B343F2" w14:textId="2F9DC93C" w:rsidR="00A255B5" w:rsidRPr="00A47B13" w:rsidRDefault="00A255B5" w:rsidP="00A255B5">
      <w:r>
        <w:t xml:space="preserve">No meeting with mentor was held in the </w:t>
      </w:r>
      <w:r w:rsidRPr="00A255B5">
        <w:t>twelfth</w:t>
      </w:r>
      <w:r>
        <w:t xml:space="preserve"> </w:t>
      </w:r>
      <w:r>
        <w:t>week.</w:t>
      </w:r>
    </w:p>
    <w:p w14:paraId="735F68C3" w14:textId="77777777" w:rsidR="00A255B5" w:rsidRDefault="00A255B5" w:rsidP="00A255B5">
      <w:pPr>
        <w:pStyle w:val="ListParagraph"/>
      </w:pPr>
    </w:p>
    <w:p w14:paraId="2E42F7D4" w14:textId="26821E35" w:rsidR="00A255B5" w:rsidRDefault="00A255B5" w:rsidP="00A255B5">
      <w:pPr>
        <w:pStyle w:val="Heading1"/>
        <w:ind w:firstLine="708"/>
      </w:pPr>
      <w:bookmarkStart w:id="39" w:name="_Toc9337136"/>
      <w:r>
        <w:t>1</w:t>
      </w:r>
      <w:r>
        <w:t>2</w:t>
      </w:r>
      <w:r>
        <w:t xml:space="preserve">.3 </w:t>
      </w:r>
      <w:r>
        <w:tab/>
        <w:t>Minutes of the meeting</w:t>
      </w:r>
      <w:bookmarkEnd w:id="39"/>
    </w:p>
    <w:p w14:paraId="1C428889" w14:textId="533DC09D" w:rsidR="00A255B5" w:rsidRPr="00A47B13" w:rsidRDefault="00A255B5" w:rsidP="00A255B5">
      <w:r>
        <w:t xml:space="preserve">No meeting with mentor was held in the </w:t>
      </w:r>
      <w:r w:rsidRPr="00A255B5">
        <w:t>twelfth</w:t>
      </w:r>
      <w:r>
        <w:t xml:space="preserve"> </w:t>
      </w:r>
      <w:r>
        <w:t>week.</w:t>
      </w:r>
    </w:p>
    <w:p w14:paraId="2C31AB31" w14:textId="0881494D" w:rsidR="00A255B5" w:rsidRDefault="00A255B5" w:rsidP="00A255B5"/>
    <w:p w14:paraId="62E5C1EC" w14:textId="234D685B" w:rsidR="00A255B5" w:rsidRDefault="00A255B5" w:rsidP="00A255B5"/>
    <w:p w14:paraId="6BA93AEE" w14:textId="5646AE6D" w:rsidR="00A255B5" w:rsidRDefault="00A255B5" w:rsidP="00A255B5"/>
    <w:p w14:paraId="709E7013" w14:textId="093E7900" w:rsidR="00A255B5" w:rsidRDefault="00A255B5" w:rsidP="00A255B5"/>
    <w:p w14:paraId="3CB49E49" w14:textId="78293394" w:rsidR="00A255B5" w:rsidRDefault="00A255B5" w:rsidP="00A255B5"/>
    <w:p w14:paraId="5FACA588" w14:textId="7D573A7A" w:rsidR="00A255B5" w:rsidRDefault="00A255B5" w:rsidP="00A255B5"/>
    <w:p w14:paraId="166B65FD" w14:textId="31346491" w:rsidR="00A255B5" w:rsidRDefault="00A255B5" w:rsidP="00A255B5"/>
    <w:p w14:paraId="4202D75B" w14:textId="020C9F3F" w:rsidR="00A255B5" w:rsidRDefault="00A255B5" w:rsidP="00A255B5"/>
    <w:p w14:paraId="3945D78E" w14:textId="476B27BF" w:rsidR="00A255B5" w:rsidRDefault="00A255B5" w:rsidP="00A255B5"/>
    <w:p w14:paraId="74E0ADF7" w14:textId="6A7EC5ED" w:rsidR="00A255B5" w:rsidRDefault="00A255B5" w:rsidP="00A255B5"/>
    <w:p w14:paraId="1C7C1634" w14:textId="5F6C7B17" w:rsidR="00A255B5" w:rsidRDefault="00A255B5" w:rsidP="00A255B5"/>
    <w:p w14:paraId="5FBB1604" w14:textId="2748908A" w:rsidR="00A255B5" w:rsidRDefault="00A255B5" w:rsidP="00A255B5"/>
    <w:p w14:paraId="25DDC5FE" w14:textId="48015C2B" w:rsidR="00A255B5" w:rsidRDefault="00A255B5" w:rsidP="00A255B5"/>
    <w:p w14:paraId="7739AE9E" w14:textId="7AECCACC" w:rsidR="00A255B5" w:rsidRDefault="00A255B5" w:rsidP="00A255B5"/>
    <w:p w14:paraId="692CE76C" w14:textId="7AB7090D" w:rsidR="00A255B5" w:rsidRDefault="00A255B5" w:rsidP="00A255B5"/>
    <w:p w14:paraId="5AE32A5D" w14:textId="57DD0854" w:rsidR="00A255B5" w:rsidRDefault="00A255B5" w:rsidP="00A255B5"/>
    <w:p w14:paraId="5595507C" w14:textId="5C3D9A4F" w:rsidR="00A255B5" w:rsidRDefault="00A255B5" w:rsidP="00A255B5"/>
    <w:p w14:paraId="4255ACCE" w14:textId="6BD32816" w:rsidR="00A255B5" w:rsidRDefault="00A255B5" w:rsidP="00A255B5"/>
    <w:p w14:paraId="1EB5B840" w14:textId="3C6A243A" w:rsidR="00A255B5" w:rsidRDefault="00A255B5" w:rsidP="00A255B5"/>
    <w:p w14:paraId="4EFC88A8" w14:textId="0F096CC0" w:rsidR="00A255B5" w:rsidRDefault="00A255B5" w:rsidP="00A255B5"/>
    <w:p w14:paraId="779DB6F3" w14:textId="788077C4" w:rsidR="00A255B5" w:rsidRDefault="00A255B5" w:rsidP="00A255B5"/>
    <w:p w14:paraId="737FA531" w14:textId="02F146E9" w:rsidR="00A255B5" w:rsidRDefault="00A255B5" w:rsidP="00A255B5"/>
    <w:p w14:paraId="7D3A00BA" w14:textId="353AE698" w:rsidR="00A255B5" w:rsidRDefault="00A255B5" w:rsidP="00A255B5"/>
    <w:p w14:paraId="2FAD2BE9" w14:textId="77777777" w:rsidR="00A255B5" w:rsidRDefault="00A255B5" w:rsidP="00A255B5"/>
    <w:p w14:paraId="08A57D4B" w14:textId="4FC451EE" w:rsidR="00A255B5" w:rsidRDefault="00A255B5" w:rsidP="00A255B5"/>
    <w:p w14:paraId="3987ED54" w14:textId="2EA88F80" w:rsidR="00A255B5" w:rsidRDefault="00A255B5" w:rsidP="00A255B5"/>
    <w:p w14:paraId="1395EF21" w14:textId="7A037F5B" w:rsidR="00A255B5" w:rsidRDefault="00A255B5" w:rsidP="00A255B5"/>
    <w:p w14:paraId="7339B300" w14:textId="77777777" w:rsidR="00A255B5" w:rsidRPr="00813468" w:rsidRDefault="00A255B5" w:rsidP="00A255B5"/>
    <w:p w14:paraId="421F450A" w14:textId="77777777" w:rsidR="00A255B5" w:rsidRDefault="00A255B5" w:rsidP="00813468"/>
    <w:p w14:paraId="53BFBE8E" w14:textId="77777777" w:rsidR="00A255B5" w:rsidRPr="006621AA" w:rsidRDefault="00A255B5" w:rsidP="00A255B5">
      <w:pPr>
        <w:tabs>
          <w:tab w:val="left" w:pos="10260"/>
        </w:tabs>
      </w:pPr>
    </w:p>
    <w:p w14:paraId="7DFE2FAA" w14:textId="77777777" w:rsidR="00A255B5" w:rsidRDefault="00A255B5" w:rsidP="00A255B5">
      <w:pPr>
        <w:tabs>
          <w:tab w:val="left" w:pos="10260"/>
        </w:tabs>
      </w:pPr>
    </w:p>
    <w:p w14:paraId="1B77840C" w14:textId="77777777" w:rsidR="00A255B5" w:rsidRPr="006621AA" w:rsidRDefault="00A255B5" w:rsidP="00A255B5">
      <w:pPr>
        <w:tabs>
          <w:tab w:val="left" w:pos="10260"/>
        </w:tabs>
      </w:pPr>
      <w:r w:rsidRPr="006621AA">
        <w:rPr>
          <w:noProof/>
          <w:lang w:eastAsia="en-US"/>
        </w:rPr>
        <w:lastRenderedPageBreak/>
        <mc:AlternateContent>
          <mc:Choice Requires="wps">
            <w:drawing>
              <wp:anchor distT="0" distB="0" distL="114300" distR="114300" simplePos="0" relativeHeight="251691520" behindDoc="0" locked="0" layoutInCell="1" allowOverlap="1" wp14:anchorId="3A76884D" wp14:editId="7057C703">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FA94" w14:textId="77777777" w:rsidR="00A255B5" w:rsidRPr="006621AA" w:rsidRDefault="00A255B5" w:rsidP="00A255B5">
                            <w:pPr>
                              <w:pStyle w:val="Title"/>
                              <w:numPr>
                                <w:ilvl w:val="0"/>
                                <w:numId w:val="30"/>
                              </w:numPr>
                            </w:pPr>
                            <w:r>
                              <w:t>Week 1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884D" id="Rectangle 19" o:spid="_x0000_s1041" style="position:absolute;margin-left:-25.75pt;margin-top:-24.65pt;width:601.9pt;height:43.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pkOLSXAgAAnQUAAA4AAAAAAAAAAAAAAAAALgIAAGRycy9lMm9E&#10;b2MueG1sUEsBAi0AFAAGAAgAAAAhALye8VrgAAAACwEAAA8AAAAAAAAAAAAAAAAA8QQAAGRycy9k&#10;b3ducmV2LnhtbFBLBQYAAAAABAAEAPMAAAD+BQAAAAA=&#10;" fillcolor="#216daf [3204]" stroked="f" strokeweight="2pt">
                <v:textbox>
                  <w:txbxContent>
                    <w:p w14:paraId="215EFA94" w14:textId="77777777" w:rsidR="00A255B5" w:rsidRPr="006621AA" w:rsidRDefault="00A255B5" w:rsidP="00A255B5">
                      <w:pPr>
                        <w:pStyle w:val="Title"/>
                        <w:numPr>
                          <w:ilvl w:val="0"/>
                          <w:numId w:val="30"/>
                        </w:numPr>
                      </w:pPr>
                      <w:r>
                        <w:t>Week 13 meeting</w:t>
                      </w:r>
                    </w:p>
                  </w:txbxContent>
                </v:textbox>
              </v:rect>
            </w:pict>
          </mc:Fallback>
        </mc:AlternateContent>
      </w:r>
    </w:p>
    <w:p w14:paraId="53117A6E" w14:textId="77777777" w:rsidR="00A255B5" w:rsidRPr="006621AA" w:rsidRDefault="00A255B5" w:rsidP="00A255B5">
      <w:pPr>
        <w:tabs>
          <w:tab w:val="left" w:pos="10260"/>
        </w:tabs>
      </w:pPr>
    </w:p>
    <w:p w14:paraId="60929F08" w14:textId="77777777" w:rsidR="00A255B5" w:rsidRPr="006621AA" w:rsidRDefault="00A255B5" w:rsidP="00A255B5">
      <w:pPr>
        <w:tabs>
          <w:tab w:val="left" w:pos="10260"/>
        </w:tabs>
        <w:jc w:val="both"/>
      </w:pPr>
    </w:p>
    <w:p w14:paraId="73EBE446" w14:textId="77777777" w:rsidR="00A255B5" w:rsidRDefault="00A255B5" w:rsidP="00A255B5">
      <w:pPr>
        <w:pStyle w:val="Heading1"/>
      </w:pPr>
      <w:bookmarkStart w:id="40" w:name="_Toc9337137"/>
      <w:r>
        <w:t>13.1 Time and place of the meeting</w:t>
      </w:r>
      <w:bookmarkEnd w:id="40"/>
    </w:p>
    <w:p w14:paraId="3BA140A0" w14:textId="77777777" w:rsidR="00A255B5" w:rsidRDefault="00A255B5" w:rsidP="00A255B5"/>
    <w:p w14:paraId="343902E2" w14:textId="35453569" w:rsidR="00A255B5" w:rsidRDefault="00A255B5" w:rsidP="00A255B5">
      <w:r>
        <w:t>Meeting took place in the hall of the third floor (Fontys University), time: 13:45 –</w:t>
      </w:r>
      <w:r w:rsidR="00A02A20">
        <w:t xml:space="preserve"> 14:15</w:t>
      </w:r>
      <w:r>
        <w:t xml:space="preserve"> pm</w:t>
      </w:r>
    </w:p>
    <w:p w14:paraId="0A3059E4" w14:textId="77777777" w:rsidR="00A255B5" w:rsidRDefault="00A255B5" w:rsidP="00A255B5">
      <w:pPr>
        <w:pStyle w:val="Heading1"/>
      </w:pPr>
      <w:bookmarkStart w:id="41" w:name="_Toc9337138"/>
      <w:r>
        <w:t>13.2   Topics &amp; questions of the meeting</w:t>
      </w:r>
      <w:bookmarkEnd w:id="41"/>
    </w:p>
    <w:p w14:paraId="7BF545BC" w14:textId="77777777" w:rsidR="00A255B5" w:rsidRDefault="00A255B5" w:rsidP="00A255B5"/>
    <w:p w14:paraId="0B812932" w14:textId="77777777" w:rsidR="00A255B5" w:rsidRDefault="00A255B5" w:rsidP="00A255B5">
      <w:pPr>
        <w:pStyle w:val="ListParagraph"/>
        <w:numPr>
          <w:ilvl w:val="0"/>
          <w:numId w:val="24"/>
        </w:numPr>
      </w:pPr>
      <w:r>
        <w:t>Application and website progress</w:t>
      </w:r>
    </w:p>
    <w:p w14:paraId="75162C37" w14:textId="27E581D6" w:rsidR="00A255B5" w:rsidRPr="00CD4759" w:rsidRDefault="00A02A20" w:rsidP="00A255B5">
      <w:pPr>
        <w:pStyle w:val="ListParagraph"/>
        <w:numPr>
          <w:ilvl w:val="0"/>
          <w:numId w:val="24"/>
        </w:numPr>
      </w:pPr>
      <w:proofErr w:type="spellStart"/>
      <w:r>
        <w:t>Q</w:t>
      </w:r>
      <w:r w:rsidR="00A255B5">
        <w:t>r</w:t>
      </w:r>
      <w:proofErr w:type="spellEnd"/>
      <w:r w:rsidR="00A255B5">
        <w:t xml:space="preserve"> code scanning</w:t>
      </w:r>
    </w:p>
    <w:p w14:paraId="6EAB3E00" w14:textId="77777777" w:rsidR="00A255B5" w:rsidRDefault="00A255B5" w:rsidP="00A255B5">
      <w:pPr>
        <w:pStyle w:val="Heading1"/>
      </w:pPr>
      <w:bookmarkStart w:id="42" w:name="_Toc9337139"/>
      <w:r>
        <w:t>13.3 Minutes of the meeting</w:t>
      </w:r>
      <w:bookmarkEnd w:id="42"/>
    </w:p>
    <w:p w14:paraId="3764640C" w14:textId="2A3A2DA8" w:rsidR="00A255B5" w:rsidRDefault="00A02A20" w:rsidP="00813468">
      <w:r>
        <w:t xml:space="preserve">We showed all the progress so far and spoke about finishing everything </w:t>
      </w:r>
      <w:r w:rsidRPr="00A02A20">
        <w:t>necessary</w:t>
      </w:r>
      <w:r>
        <w:t xml:space="preserve"> of the project so that we can add bonus stuff into the application and website.</w:t>
      </w:r>
    </w:p>
    <w:p w14:paraId="40C60836" w14:textId="3D1F6B8B" w:rsidR="000A4366" w:rsidRDefault="000A4366" w:rsidP="00813468"/>
    <w:p w14:paraId="796D7F2C" w14:textId="78B4A65A" w:rsidR="000A4366" w:rsidRDefault="000A4366" w:rsidP="00813468"/>
    <w:p w14:paraId="455ED623" w14:textId="6249D7E7" w:rsidR="000A4366" w:rsidRDefault="000A4366" w:rsidP="00813468"/>
    <w:p w14:paraId="45EC94EE" w14:textId="201A4A66" w:rsidR="000A4366" w:rsidRDefault="000A4366" w:rsidP="00813468"/>
    <w:p w14:paraId="2BA50006" w14:textId="73FEBF44" w:rsidR="000A4366" w:rsidRDefault="000A4366" w:rsidP="00813468"/>
    <w:p w14:paraId="0EFC92C9" w14:textId="0A97DEE6" w:rsidR="000A4366" w:rsidRDefault="000A4366" w:rsidP="00813468"/>
    <w:p w14:paraId="7F4EC1AB" w14:textId="0B68AC18" w:rsidR="000A4366" w:rsidRDefault="000A4366" w:rsidP="00813468"/>
    <w:p w14:paraId="499EC8A5" w14:textId="6B84370F" w:rsidR="000A4366" w:rsidRDefault="000A4366" w:rsidP="00813468"/>
    <w:p w14:paraId="4A41217A" w14:textId="3FAE15DE" w:rsidR="000A4366" w:rsidRDefault="000A4366" w:rsidP="00813468"/>
    <w:p w14:paraId="1489C99B" w14:textId="0507FEA0" w:rsidR="000A4366" w:rsidRDefault="000A4366" w:rsidP="00813468"/>
    <w:p w14:paraId="1EC00643" w14:textId="47BCEC6A" w:rsidR="000A4366" w:rsidRDefault="000A4366" w:rsidP="00813468"/>
    <w:p w14:paraId="35C68190" w14:textId="1B655019" w:rsidR="000A4366" w:rsidRDefault="000A4366" w:rsidP="00813468"/>
    <w:p w14:paraId="18BEA04F" w14:textId="6418A647" w:rsidR="000A4366" w:rsidRDefault="000A4366" w:rsidP="00813468"/>
    <w:p w14:paraId="20AFD8BF" w14:textId="00639941" w:rsidR="000A4366" w:rsidRDefault="000A4366" w:rsidP="00813468"/>
    <w:p w14:paraId="07FAF589" w14:textId="41AA2E9C" w:rsidR="000A4366" w:rsidRDefault="000A4366" w:rsidP="00813468"/>
    <w:p w14:paraId="38CAF479" w14:textId="5D11A065" w:rsidR="000A4366" w:rsidRDefault="000A4366" w:rsidP="00813468"/>
    <w:p w14:paraId="084325C0" w14:textId="130BEF2D" w:rsidR="000A4366" w:rsidRDefault="000A4366" w:rsidP="00813468"/>
    <w:p w14:paraId="4BE33C35" w14:textId="67899332" w:rsidR="000A4366" w:rsidRDefault="000A4366" w:rsidP="00813468"/>
    <w:p w14:paraId="23E0CC1E" w14:textId="02036468" w:rsidR="000A4366" w:rsidRDefault="000A4366" w:rsidP="00813468"/>
    <w:p w14:paraId="572FA486" w14:textId="59C7921B" w:rsidR="000A4366" w:rsidRDefault="000A4366" w:rsidP="00813468"/>
    <w:p w14:paraId="583CF617" w14:textId="35B9B9DB" w:rsidR="000A4366" w:rsidRDefault="000A4366" w:rsidP="00813468"/>
    <w:p w14:paraId="311BD6CF" w14:textId="140C8B49" w:rsidR="000A4366" w:rsidRDefault="000A4366" w:rsidP="00813468"/>
    <w:p w14:paraId="404818F5" w14:textId="28F233A4" w:rsidR="000A4366" w:rsidRDefault="000A4366" w:rsidP="00813468"/>
    <w:p w14:paraId="6EB3DCBD" w14:textId="0528276A" w:rsidR="000A4366" w:rsidRDefault="000A4366" w:rsidP="00813468"/>
    <w:p w14:paraId="707CBE95" w14:textId="7CA8595B" w:rsidR="000A4366" w:rsidRDefault="000A4366" w:rsidP="00813468"/>
    <w:p w14:paraId="6178E261" w14:textId="759199D9" w:rsidR="000A4366" w:rsidRDefault="000A4366" w:rsidP="00813468"/>
    <w:p w14:paraId="32C2D6E4" w14:textId="77BAB986" w:rsidR="000A4366" w:rsidRDefault="000A4366" w:rsidP="00813468"/>
    <w:p w14:paraId="516C3B92" w14:textId="77777777" w:rsidR="000A4366" w:rsidRDefault="000A4366" w:rsidP="00813468"/>
    <w:p w14:paraId="152EEBD1" w14:textId="549F8597" w:rsidR="000A4366" w:rsidRDefault="000A4366" w:rsidP="00813468"/>
    <w:p w14:paraId="06D4D1C4" w14:textId="2D8012DD" w:rsidR="000A4366" w:rsidRDefault="000A4366" w:rsidP="00813468"/>
    <w:p w14:paraId="6A275DE8" w14:textId="77777777" w:rsidR="000A4366" w:rsidRPr="006621AA" w:rsidRDefault="000A4366" w:rsidP="000A4366">
      <w:pPr>
        <w:tabs>
          <w:tab w:val="left" w:pos="10260"/>
        </w:tabs>
      </w:pPr>
      <w:r w:rsidRPr="006621AA">
        <w:rPr>
          <w:noProof/>
          <w:lang w:eastAsia="en-US"/>
        </w:rPr>
        <w:lastRenderedPageBreak/>
        <mc:AlternateContent>
          <mc:Choice Requires="wps">
            <w:drawing>
              <wp:anchor distT="0" distB="0" distL="114300" distR="114300" simplePos="0" relativeHeight="251695616" behindDoc="0" locked="0" layoutInCell="1" allowOverlap="1" wp14:anchorId="24CE191F" wp14:editId="11A68A97">
                <wp:simplePos x="0" y="0"/>
                <wp:positionH relativeFrom="column">
                  <wp:posOffset>-326916</wp:posOffset>
                </wp:positionH>
                <wp:positionV relativeFrom="paragraph">
                  <wp:posOffset>-313055</wp:posOffset>
                </wp:positionV>
                <wp:extent cx="7644384" cy="548640"/>
                <wp:effectExtent l="0" t="0" r="0" b="3810"/>
                <wp:wrapNone/>
                <wp:docPr id="28" name="Rectangle 2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53A67F" w14:textId="797B6833" w:rsidR="000A4366" w:rsidRPr="006621AA" w:rsidRDefault="000A4366" w:rsidP="000A4366">
                            <w:pPr>
                              <w:pStyle w:val="Title"/>
                              <w:numPr>
                                <w:ilvl w:val="0"/>
                                <w:numId w:val="30"/>
                              </w:numPr>
                            </w:pPr>
                            <w:r>
                              <w:t>Week 1</w:t>
                            </w:r>
                            <w:r>
                              <w:t>4</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E191F" id="Rectangle 28" o:spid="_x0000_s1042" style="position:absolute;margin-left:-25.75pt;margin-top:-24.65pt;width:601.9pt;height:43.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DGSgS8mAIAAJ0FAAAOAAAAAAAAAAAAAAAAAC4CAABkcnMvZTJv&#10;RG9jLnhtbFBLAQItABQABgAIAAAAIQC8nvFa4AAAAAsBAAAPAAAAAAAAAAAAAAAAAPIEAABkcnMv&#10;ZG93bnJldi54bWxQSwUGAAAAAAQABADzAAAA/wUAAAAA&#10;" fillcolor="#216daf [3204]" stroked="f" strokeweight="2pt">
                <v:textbox>
                  <w:txbxContent>
                    <w:p w14:paraId="7E53A67F" w14:textId="797B6833" w:rsidR="000A4366" w:rsidRPr="006621AA" w:rsidRDefault="000A4366" w:rsidP="000A4366">
                      <w:pPr>
                        <w:pStyle w:val="Title"/>
                        <w:numPr>
                          <w:ilvl w:val="0"/>
                          <w:numId w:val="30"/>
                        </w:numPr>
                      </w:pPr>
                      <w:r>
                        <w:t>Week 1</w:t>
                      </w:r>
                      <w:r>
                        <w:t>4</w:t>
                      </w:r>
                      <w:r>
                        <w:t xml:space="preserve"> meeting</w:t>
                      </w:r>
                    </w:p>
                  </w:txbxContent>
                </v:textbox>
              </v:rect>
            </w:pict>
          </mc:Fallback>
        </mc:AlternateContent>
      </w:r>
    </w:p>
    <w:p w14:paraId="034A6C38" w14:textId="77777777" w:rsidR="000A4366" w:rsidRPr="006621AA" w:rsidRDefault="000A4366" w:rsidP="000A4366">
      <w:pPr>
        <w:tabs>
          <w:tab w:val="left" w:pos="10260"/>
        </w:tabs>
      </w:pPr>
    </w:p>
    <w:p w14:paraId="59265923" w14:textId="77777777" w:rsidR="000A4366" w:rsidRPr="006621AA" w:rsidRDefault="000A4366" w:rsidP="000A4366">
      <w:pPr>
        <w:tabs>
          <w:tab w:val="left" w:pos="10260"/>
        </w:tabs>
        <w:jc w:val="both"/>
      </w:pPr>
    </w:p>
    <w:p w14:paraId="2F3687C8" w14:textId="16B5DECE" w:rsidR="000A4366" w:rsidRDefault="000A4366" w:rsidP="000A4366">
      <w:pPr>
        <w:pStyle w:val="Heading1"/>
      </w:pPr>
      <w:bookmarkStart w:id="43" w:name="_Toc9337140"/>
      <w:r>
        <w:t>1</w:t>
      </w:r>
      <w:r>
        <w:t>4</w:t>
      </w:r>
      <w:r>
        <w:t>.1 Time and place of the meeting</w:t>
      </w:r>
      <w:bookmarkEnd w:id="43"/>
    </w:p>
    <w:p w14:paraId="5A03DBFF" w14:textId="77777777" w:rsidR="000A4366" w:rsidRDefault="000A4366" w:rsidP="000A4366"/>
    <w:p w14:paraId="7CA4F2C6" w14:textId="2FA2EBB5" w:rsidR="000A4366" w:rsidRDefault="000A4366" w:rsidP="000A4366">
      <w:pPr>
        <w:pStyle w:val="Heading1"/>
      </w:pPr>
      <w:bookmarkStart w:id="44" w:name="_Toc9337141"/>
      <w:r>
        <w:t>1</w:t>
      </w:r>
      <w:r>
        <w:t>4</w:t>
      </w:r>
      <w:r>
        <w:t>.2   Topics &amp; questions of the meeting</w:t>
      </w:r>
      <w:bookmarkEnd w:id="44"/>
    </w:p>
    <w:p w14:paraId="5F028306" w14:textId="77777777" w:rsidR="000A4366" w:rsidRDefault="000A4366" w:rsidP="000A4366"/>
    <w:p w14:paraId="4386D6B5" w14:textId="685F4F8A" w:rsidR="000A4366" w:rsidRDefault="000A4366" w:rsidP="000A4366">
      <w:pPr>
        <w:pStyle w:val="Heading1"/>
      </w:pPr>
      <w:bookmarkStart w:id="45" w:name="_Toc9337142"/>
      <w:r>
        <w:t>1</w:t>
      </w:r>
      <w:r>
        <w:t>4</w:t>
      </w:r>
      <w:r>
        <w:t>.3 Minutes of the meeting</w:t>
      </w:r>
      <w:bookmarkEnd w:id="45"/>
    </w:p>
    <w:p w14:paraId="256066C7" w14:textId="77777777" w:rsidR="000A4366" w:rsidRPr="00813468" w:rsidRDefault="000A4366" w:rsidP="00813468"/>
    <w:sectPr w:rsidR="000A4366"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76DDB" w14:textId="77777777" w:rsidR="00940304" w:rsidRDefault="00940304">
      <w:r>
        <w:separator/>
      </w:r>
    </w:p>
  </w:endnote>
  <w:endnote w:type="continuationSeparator" w:id="0">
    <w:p w14:paraId="723B3CAD" w14:textId="77777777" w:rsidR="00940304" w:rsidRDefault="00940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3"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4"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62301" w14:textId="77777777" w:rsidR="00940304" w:rsidRDefault="00940304">
      <w:r>
        <w:separator/>
      </w:r>
    </w:p>
  </w:footnote>
  <w:footnote w:type="continuationSeparator" w:id="0">
    <w:p w14:paraId="6BE35918" w14:textId="77777777" w:rsidR="00940304" w:rsidRDefault="00940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FEC82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42.6pt;height:208.8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FE1D59"/>
    <w:multiLevelType w:val="hybridMultilevel"/>
    <w:tmpl w:val="9574221E"/>
    <w:lvl w:ilvl="0" w:tplc="A8FC648A">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EBE4587"/>
    <w:multiLevelType w:val="hybridMultilevel"/>
    <w:tmpl w:val="B6F68590"/>
    <w:lvl w:ilvl="0" w:tplc="C554C106">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31"/>
  </w:num>
  <w:num w:numId="5">
    <w:abstractNumId w:val="1"/>
  </w:num>
  <w:num w:numId="6">
    <w:abstractNumId w:val="23"/>
  </w:num>
  <w:num w:numId="7">
    <w:abstractNumId w:val="26"/>
  </w:num>
  <w:num w:numId="8">
    <w:abstractNumId w:val="6"/>
  </w:num>
  <w:num w:numId="9">
    <w:abstractNumId w:val="7"/>
  </w:num>
  <w:num w:numId="10">
    <w:abstractNumId w:val="30"/>
  </w:num>
  <w:num w:numId="11">
    <w:abstractNumId w:val="29"/>
  </w:num>
  <w:num w:numId="12">
    <w:abstractNumId w:val="16"/>
  </w:num>
  <w:num w:numId="13">
    <w:abstractNumId w:val="25"/>
  </w:num>
  <w:num w:numId="14">
    <w:abstractNumId w:val="15"/>
  </w:num>
  <w:num w:numId="15">
    <w:abstractNumId w:val="24"/>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7"/>
  </w:num>
  <w:num w:numId="26">
    <w:abstractNumId w:val="9"/>
  </w:num>
  <w:num w:numId="27">
    <w:abstractNumId w:val="10"/>
  </w:num>
  <w:num w:numId="28">
    <w:abstractNumId w:val="20"/>
  </w:num>
  <w:num w:numId="29">
    <w:abstractNumId w:val="21"/>
  </w:num>
  <w:num w:numId="30">
    <w:abstractNumId w:val="0"/>
  </w:num>
  <w:num w:numId="31">
    <w:abstractNumId w:val="32"/>
  </w:num>
  <w:num w:numId="32">
    <w:abstractNumId w:val="22"/>
  </w:num>
  <w:num w:numId="33">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mwrAUAfQ9gqS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66"/>
    <w:rsid w:val="000A43CE"/>
    <w:rsid w:val="000A68C5"/>
    <w:rsid w:val="000A70B5"/>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1819"/>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2D53"/>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4E84"/>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2E4C"/>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304"/>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2A20"/>
    <w:rsid w:val="00A057F1"/>
    <w:rsid w:val="00A123C9"/>
    <w:rsid w:val="00A12BF8"/>
    <w:rsid w:val="00A139FA"/>
    <w:rsid w:val="00A14370"/>
    <w:rsid w:val="00A15061"/>
    <w:rsid w:val="00A15FA2"/>
    <w:rsid w:val="00A16A36"/>
    <w:rsid w:val="00A16B3A"/>
    <w:rsid w:val="00A255B5"/>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52A298-7645-4448-ADFC-A068F0DB8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27</TotalTime>
  <Pages>18</Pages>
  <Words>1821</Words>
  <Characters>10384</Characters>
  <Application>Microsoft Office Word</Application>
  <DocSecurity>0</DocSecurity>
  <Lines>86</Lines>
  <Paragraphs>2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imitar Ivanov</cp:lastModifiedBy>
  <cp:revision>45</cp:revision>
  <cp:lastPrinted>2019-05-21T11:21:00Z</cp:lastPrinted>
  <dcterms:created xsi:type="dcterms:W3CDTF">2019-03-14T16:09:00Z</dcterms:created>
  <dcterms:modified xsi:type="dcterms:W3CDTF">2019-05-21T11:21:00Z</dcterms:modified>
</cp:coreProperties>
</file>